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af0"/>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af1"/>
                  <w:lang w:eastAsia="x-none"/>
                </w:rPr>
                <w:t>R1-2106411</w:t>
              </w:r>
            </w:hyperlink>
            <w:r w:rsidRPr="00F16BAD">
              <w:rPr>
                <w:lang w:eastAsia="x-none"/>
              </w:rPr>
              <w:t xml:space="preserve"> and </w:t>
            </w:r>
            <w:hyperlink r:id="rId15" w:history="1">
              <w:r w:rsidRPr="00F16BAD">
                <w:rPr>
                  <w:rStyle w:val="af1"/>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1"/>
      </w:pPr>
      <w:r>
        <w:t xml:space="preserve">Proposed Priority </w:t>
      </w:r>
      <w:r w:rsidR="00782897">
        <w:t xml:space="preserve">Order for </w:t>
      </w:r>
      <w:r>
        <w:t>Discussion</w:t>
      </w:r>
    </w:p>
    <w:p w14:paraId="4A29BAF4" w14:textId="6E507B05" w:rsidR="00DE6BE3" w:rsidRPr="005A733A" w:rsidRDefault="00053E67">
      <w:pPr>
        <w:pStyle w:val="20"/>
      </w:pPr>
      <w:r w:rsidRPr="005A733A">
        <w:t>Round #1</w:t>
      </w:r>
      <w:r w:rsidR="000C5F46">
        <w:t xml:space="preserve"> &amp; 2</w:t>
      </w:r>
      <w:r w:rsidR="005511FD">
        <w:t xml:space="preserve"> &amp; 3</w:t>
      </w:r>
    </w:p>
    <w:p w14:paraId="4A29BB03" w14:textId="1CEFC374" w:rsidR="00DE6BE3" w:rsidRDefault="00390770" w:rsidP="00390770">
      <w:pPr>
        <w:pStyle w:val="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20"/>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af0"/>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af3"/>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greed that the UE in RRC_INACTIVE can send any uplink LCS or LPP message using Rel-17 SDT frame work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af3"/>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af0"/>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Huawei, HiSilicon</w:t>
            </w:r>
          </w:p>
        </w:tc>
        <w:tc>
          <w:tcPr>
            <w:tcW w:w="7708" w:type="dxa"/>
          </w:tcPr>
          <w:p w14:paraId="14B8E5FB" w14:textId="13A5AF80" w:rsidR="007771F1" w:rsidRDefault="007771F1" w:rsidP="007771F1">
            <w:pPr>
              <w:spacing w:after="0"/>
              <w:rPr>
                <w:lang w:eastAsia="zh-CN"/>
              </w:rPr>
            </w:pPr>
            <w:r>
              <w:rPr>
                <w:lang w:eastAsia="zh-CN"/>
              </w:rPr>
              <w:t>We support the intention to provde the reply to RAN2 if RAN1 is able to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r>
              <w:rPr>
                <w:lang w:eastAsia="zh-CN"/>
              </w:rPr>
              <w:t>Futurewei</w:t>
            </w:r>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We are fine to send reply LS. But, we’re wondering how much time we can spend to disucss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e.g: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r w:rsidRPr="00CD03BC">
              <w:rPr>
                <w:lang w:eastAsia="zh-CN"/>
              </w:rPr>
              <w:t>InterDigital</w:t>
            </w:r>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It is early to decide now if RAN1 sends LS. If RAN1 makes progress in this meeting, we are okay to send an LS to RAN2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20"/>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allows,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RAN2 has not preclude any solutions for RRC_inactive positioning, regarding the support of UL</w:t>
      </w:r>
      <w:r w:rsidRPr="00285CFA">
        <w:rPr>
          <w:rFonts w:hint="eastAsia"/>
        </w:rPr>
        <w:t>/</w:t>
      </w:r>
      <w:r w:rsidRPr="00285CFA">
        <w:t>DL+UL positioning in RRC_inacti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 xml:space="preserve">[InterDigital,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Support the use of pre-configured SRSp configuration received by UE during RRC CONNECTED for SRSp transmission when in INACTIVE</w:t>
      </w:r>
    </w:p>
    <w:p w14:paraId="6BF550C0" w14:textId="6D297172" w:rsidR="002922F2" w:rsidRPr="00285CFA" w:rsidRDefault="002922F2" w:rsidP="002922F2">
      <w:pPr>
        <w:pStyle w:val="3GPPAgreements"/>
        <w:numPr>
          <w:ilvl w:val="1"/>
          <w:numId w:val="3"/>
        </w:numPr>
      </w:pPr>
      <w:r w:rsidRPr="00285CFA">
        <w:t>Support transmission of SRSp configuration (e.g. using SDT) or indication for initiating SRSp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 xml:space="preserve">[Mediatek,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SRS transmission for inactive UE can be triggered by gNB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i.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Last, we think the final descision still should be RAN2. So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r>
              <w:rPr>
                <w:lang w:eastAsia="zh-CN"/>
              </w:rPr>
              <w:t>Futurewei</w:t>
            </w:r>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agrees  to support it in Rel-17.  For example ,we need to addree some key issues, e.g., </w:t>
            </w:r>
          </w:p>
          <w:p w14:paraId="19088FF2" w14:textId="77777777" w:rsidR="004821DF" w:rsidRPr="00BA59AB" w:rsidRDefault="004821DF" w:rsidP="00A87C37">
            <w:pPr>
              <w:pStyle w:val="af3"/>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af3"/>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r>
              <w:rPr>
                <w:lang w:eastAsia="zh-CN"/>
              </w:rPr>
              <w:t>Similar to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r w:rsidRPr="009A45D6">
              <w:rPr>
                <w:lang w:eastAsia="zh-CN"/>
              </w:rPr>
              <w:t>InterDigital</w:t>
            </w:r>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Alt.1 Periodic and semi-persistent SRS for positioning ar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PosSRS Configuration for UE in RRC_INACTIVE, aspect 5/4, etc then we can come back to this proposal. </w:t>
            </w:r>
            <w:r>
              <w:rPr>
                <w:lang w:eastAsia="zh-CN"/>
              </w:rPr>
              <w:t>Question (may not be directly related to this proposal), How UE indicates capability to support PosSRS transmission in RRC_Inactive? E.g. if UE is capable for PosSRS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color w:val="FF0000"/>
              </w:rPr>
              <w:t>FFS :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defaultly? In fact, we think aperidic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r>
        <w:t>FFS : Type(s) of SRS for positioning (i.e., periodic, semi-persistent, aperiodic)</w:t>
      </w:r>
    </w:p>
    <w:p w14:paraId="1B0948E5" w14:textId="77777777" w:rsidR="007D6276" w:rsidRDefault="007D6276" w:rsidP="00A87C37">
      <w:pPr>
        <w:pStyle w:val="3GPPText"/>
        <w:numPr>
          <w:ilvl w:val="2"/>
          <w:numId w:val="7"/>
        </w:numPr>
      </w:pPr>
      <w:r>
        <w:t xml:space="preserve">FFS :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af0"/>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uawei, HiSilicon</w:t>
            </w:r>
          </w:p>
        </w:tc>
        <w:tc>
          <w:tcPr>
            <w:tcW w:w="7708" w:type="dxa"/>
          </w:tcPr>
          <w:p w14:paraId="668D2A5D" w14:textId="47E98677" w:rsidR="007D6276" w:rsidRDefault="007E067C" w:rsidP="007E067C">
            <w:pPr>
              <w:spacing w:after="0"/>
              <w:rPr>
                <w:lang w:eastAsia="zh-CN"/>
              </w:rPr>
            </w:pPr>
            <w:r>
              <w:rPr>
                <w:lang w:eastAsia="zh-CN"/>
              </w:rPr>
              <w:t>We support the proposal, though we think at least periodic SRS should be supported.</w:t>
            </w:r>
          </w:p>
        </w:tc>
      </w:tr>
      <w:tr w:rsidR="00823DC4" w14:paraId="38EE9BE7" w14:textId="77777777" w:rsidTr="00831DAE">
        <w:tc>
          <w:tcPr>
            <w:tcW w:w="1642" w:type="dxa"/>
          </w:tcPr>
          <w:p w14:paraId="055373D6" w14:textId="44383E72" w:rsidR="00823DC4" w:rsidRDefault="00823DC4" w:rsidP="00823DC4">
            <w:pPr>
              <w:spacing w:after="0"/>
              <w:rPr>
                <w:lang w:eastAsia="zh-CN"/>
              </w:rPr>
            </w:pPr>
            <w:r w:rsidRPr="00EC6E60">
              <w:t>Qualcomm</w:t>
            </w:r>
          </w:p>
        </w:tc>
        <w:tc>
          <w:tcPr>
            <w:tcW w:w="7708" w:type="dxa"/>
          </w:tcPr>
          <w:p w14:paraId="6D8F9907" w14:textId="3CC077E0" w:rsidR="00823DC4" w:rsidRPr="00F0535F" w:rsidRDefault="00823DC4" w:rsidP="00823DC4">
            <w:pPr>
              <w:spacing w:after="0"/>
              <w:rPr>
                <w:lang w:val="en-US" w:eastAsia="zh-CN"/>
              </w:rPr>
            </w:pPr>
            <w:r w:rsidRPr="00EC6E60">
              <w:t>support</w:t>
            </w:r>
          </w:p>
        </w:tc>
      </w:tr>
      <w:tr w:rsidR="00932463" w14:paraId="12A69669" w14:textId="77777777" w:rsidTr="00831DAE">
        <w:tc>
          <w:tcPr>
            <w:tcW w:w="1642" w:type="dxa"/>
          </w:tcPr>
          <w:p w14:paraId="34DFB839" w14:textId="40B5F778" w:rsidR="00932463" w:rsidRDefault="00932463" w:rsidP="00932463">
            <w:pPr>
              <w:spacing w:after="0"/>
              <w:rPr>
                <w:lang w:eastAsia="zh-CN"/>
              </w:rPr>
            </w:pPr>
            <w:r>
              <w:rPr>
                <w:rStyle w:val="normaltextrun"/>
              </w:rPr>
              <w:t>Nokia/NSB</w:t>
            </w:r>
            <w:r>
              <w:rPr>
                <w:rStyle w:val="eop"/>
              </w:rPr>
              <w:t> </w:t>
            </w:r>
          </w:p>
        </w:tc>
        <w:tc>
          <w:tcPr>
            <w:tcW w:w="7708" w:type="dxa"/>
          </w:tcPr>
          <w:p w14:paraId="05AB2B3E" w14:textId="1FE37BFB" w:rsidR="00932463" w:rsidRDefault="00932463" w:rsidP="00932463">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7D6276" w14:paraId="3C3B733A" w14:textId="77777777" w:rsidTr="00831DAE">
        <w:tc>
          <w:tcPr>
            <w:tcW w:w="1642" w:type="dxa"/>
          </w:tcPr>
          <w:p w14:paraId="1BE4E60E" w14:textId="385FDB2D" w:rsidR="007D6276" w:rsidRDefault="00304BCF" w:rsidP="00831DAE">
            <w:pPr>
              <w:spacing w:after="0"/>
              <w:rPr>
                <w:lang w:eastAsia="zh-CN"/>
              </w:rPr>
            </w:pPr>
            <w:r w:rsidRPr="00304BCF">
              <w:rPr>
                <w:lang w:eastAsia="zh-CN"/>
              </w:rPr>
              <w:t>InterDigital</w:t>
            </w:r>
          </w:p>
        </w:tc>
        <w:tc>
          <w:tcPr>
            <w:tcW w:w="7708" w:type="dxa"/>
          </w:tcPr>
          <w:p w14:paraId="22DABAC2" w14:textId="5A93BDAD" w:rsidR="007D6276" w:rsidRDefault="000D03CC" w:rsidP="00831DAE">
            <w:pPr>
              <w:spacing w:after="0"/>
              <w:rPr>
                <w:lang w:eastAsia="zh-CN"/>
              </w:rPr>
            </w:pPr>
            <w:r>
              <w:rPr>
                <w:lang w:eastAsia="zh-CN"/>
              </w:rPr>
              <w:t>We s</w:t>
            </w:r>
            <w:r w:rsidR="00304BCF">
              <w:rPr>
                <w:lang w:eastAsia="zh-CN"/>
              </w:rPr>
              <w:t>upport</w:t>
            </w:r>
            <w:r>
              <w:rPr>
                <w:lang w:eastAsia="zh-CN"/>
              </w:rPr>
              <w:t xml:space="preserve"> the proposal.</w:t>
            </w:r>
          </w:p>
        </w:tc>
      </w:tr>
      <w:tr w:rsidR="007D6276" w14:paraId="1444083E" w14:textId="77777777" w:rsidTr="00831DAE">
        <w:tc>
          <w:tcPr>
            <w:tcW w:w="1642" w:type="dxa"/>
          </w:tcPr>
          <w:p w14:paraId="4FC04E3D" w14:textId="46F54A4E" w:rsidR="007D6276" w:rsidRDefault="001F0F1C" w:rsidP="00831DAE">
            <w:pPr>
              <w:spacing w:after="0"/>
              <w:rPr>
                <w:lang w:eastAsia="zh-CN"/>
              </w:rPr>
            </w:pPr>
            <w:r>
              <w:rPr>
                <w:lang w:eastAsia="zh-CN"/>
              </w:rPr>
              <w:t>CATT</w:t>
            </w:r>
          </w:p>
        </w:tc>
        <w:tc>
          <w:tcPr>
            <w:tcW w:w="7708" w:type="dxa"/>
          </w:tcPr>
          <w:p w14:paraId="1660A26E" w14:textId="1C0CBC52" w:rsidR="007D6276" w:rsidRDefault="001F0F1C" w:rsidP="00831DAE">
            <w:pPr>
              <w:spacing w:after="0"/>
              <w:rPr>
                <w:lang w:eastAsia="zh-CN"/>
              </w:rPr>
            </w:pPr>
            <w:r>
              <w:rPr>
                <w:lang w:eastAsia="zh-CN"/>
              </w:rPr>
              <w:t>Support</w:t>
            </w:r>
          </w:p>
        </w:tc>
      </w:tr>
      <w:tr w:rsidR="007D6276" w:rsidRPr="00233752" w14:paraId="356BE78B" w14:textId="77777777" w:rsidTr="00831DAE">
        <w:tc>
          <w:tcPr>
            <w:tcW w:w="1642" w:type="dxa"/>
          </w:tcPr>
          <w:p w14:paraId="10FCE16F" w14:textId="44E06670" w:rsidR="007D6276" w:rsidRPr="009D698F" w:rsidRDefault="009D698F" w:rsidP="00831DAE">
            <w:pPr>
              <w:spacing w:after="0"/>
              <w:rPr>
                <w:lang w:eastAsia="zh-CN"/>
              </w:rPr>
            </w:pPr>
            <w:r>
              <w:rPr>
                <w:rFonts w:hint="eastAsia"/>
                <w:lang w:eastAsia="zh-CN"/>
              </w:rPr>
              <w:t>Z</w:t>
            </w:r>
            <w:r>
              <w:rPr>
                <w:lang w:eastAsia="zh-CN"/>
              </w:rPr>
              <w:t>TE</w:t>
            </w:r>
          </w:p>
        </w:tc>
        <w:tc>
          <w:tcPr>
            <w:tcW w:w="7708" w:type="dxa"/>
          </w:tcPr>
          <w:p w14:paraId="5061078F" w14:textId="42A304C1" w:rsidR="007D6276" w:rsidRPr="009D698F" w:rsidRDefault="00C71FA8" w:rsidP="00C71FA8">
            <w:pPr>
              <w:spacing w:before="100" w:beforeAutospacing="1" w:after="100" w:afterAutospacing="1"/>
              <w:rPr>
                <w:lang w:eastAsia="zh-CN"/>
              </w:rPr>
            </w:pPr>
            <w:r>
              <w:rPr>
                <w:lang w:eastAsia="zh-CN"/>
              </w:rPr>
              <w:t>Support</w:t>
            </w:r>
            <w:r w:rsidR="009D698F">
              <w:rPr>
                <w:lang w:eastAsia="zh-CN"/>
              </w:rPr>
              <w:t xml:space="preserve"> </w:t>
            </w:r>
          </w:p>
        </w:tc>
      </w:tr>
      <w:tr w:rsidR="007D6276" w14:paraId="6406F1B6" w14:textId="77777777" w:rsidTr="00831DAE">
        <w:tc>
          <w:tcPr>
            <w:tcW w:w="1642" w:type="dxa"/>
          </w:tcPr>
          <w:p w14:paraId="079E9D3C" w14:textId="786F14DB" w:rsidR="007D6276" w:rsidRDefault="00E732F3" w:rsidP="00831DAE">
            <w:pPr>
              <w:spacing w:after="0"/>
              <w:rPr>
                <w:lang w:eastAsia="zh-CN"/>
              </w:rPr>
            </w:pPr>
            <w:r>
              <w:rPr>
                <w:rFonts w:hint="eastAsia"/>
                <w:lang w:eastAsia="zh-CN"/>
              </w:rPr>
              <w:t>Xiaomi</w:t>
            </w:r>
          </w:p>
        </w:tc>
        <w:tc>
          <w:tcPr>
            <w:tcW w:w="7708" w:type="dxa"/>
          </w:tcPr>
          <w:p w14:paraId="6B02C330" w14:textId="7E8276E2" w:rsidR="007D6276" w:rsidRDefault="00E732F3" w:rsidP="00831DAE">
            <w:pPr>
              <w:spacing w:after="0"/>
              <w:rPr>
                <w:lang w:eastAsia="zh-CN"/>
              </w:rPr>
            </w:pPr>
            <w:r>
              <w:rPr>
                <w:lang w:eastAsia="zh-CN"/>
              </w:rPr>
              <w:t>W</w:t>
            </w:r>
            <w:r>
              <w:rPr>
                <w:rFonts w:hint="eastAsia"/>
                <w:lang w:eastAsia="zh-CN"/>
              </w:rPr>
              <w:t xml:space="preserve">e </w:t>
            </w:r>
            <w:r>
              <w:rPr>
                <w:lang w:eastAsia="zh-CN"/>
              </w:rPr>
              <w:t xml:space="preserve">are fine with the proposal. But we </w:t>
            </w:r>
            <w:r w:rsidR="003C2A4C">
              <w:rPr>
                <w:lang w:eastAsia="zh-CN"/>
              </w:rPr>
              <w:t>have some concern on periodic pos-SRS for inactivate UE</w:t>
            </w:r>
            <w:r w:rsidR="001E07FF">
              <w:rPr>
                <w:lang w:eastAsia="zh-CN"/>
              </w:rPr>
              <w:t xml:space="preserve"> because of power consumption</w:t>
            </w:r>
            <w:r w:rsidR="003C2A4C">
              <w:rPr>
                <w:lang w:eastAsia="zh-CN"/>
              </w:rPr>
              <w:t xml:space="preserve">. </w:t>
            </w:r>
            <w:r w:rsidR="00774A45">
              <w:rPr>
                <w:lang w:eastAsia="zh-CN"/>
              </w:rPr>
              <w:t xml:space="preserve">Maybe it can be solved by a large periodicity. </w:t>
            </w:r>
          </w:p>
        </w:tc>
      </w:tr>
      <w:tr w:rsidR="007D6276" w14:paraId="154B12A6" w14:textId="77777777" w:rsidTr="00831DAE">
        <w:tc>
          <w:tcPr>
            <w:tcW w:w="1642" w:type="dxa"/>
          </w:tcPr>
          <w:p w14:paraId="7973B4E5" w14:textId="77777777" w:rsidR="007D6276" w:rsidRDefault="007D6276" w:rsidP="00831DAE">
            <w:pPr>
              <w:spacing w:after="0"/>
              <w:rPr>
                <w:lang w:eastAsia="zh-CN"/>
              </w:rPr>
            </w:pPr>
          </w:p>
        </w:tc>
        <w:tc>
          <w:tcPr>
            <w:tcW w:w="7708" w:type="dxa"/>
          </w:tcPr>
          <w:p w14:paraId="66EFB6F7" w14:textId="77777777" w:rsidR="007D6276" w:rsidRPr="001E07FF" w:rsidRDefault="007D6276" w:rsidP="00831DAE">
            <w:pPr>
              <w:spacing w:after="0"/>
              <w:rPr>
                <w:lang w:eastAsia="zh-CN"/>
              </w:rPr>
            </w:pPr>
          </w:p>
        </w:tc>
      </w:tr>
      <w:tr w:rsidR="007D6276" w14:paraId="7E54B3FA" w14:textId="77777777" w:rsidTr="00831DAE">
        <w:tc>
          <w:tcPr>
            <w:tcW w:w="1642" w:type="dxa"/>
          </w:tcPr>
          <w:p w14:paraId="7C1739E0" w14:textId="77777777" w:rsidR="007D6276" w:rsidRDefault="007D6276" w:rsidP="00831DAE">
            <w:pPr>
              <w:spacing w:after="0"/>
              <w:rPr>
                <w:lang w:eastAsia="zh-CN"/>
              </w:rPr>
            </w:pPr>
          </w:p>
        </w:tc>
        <w:tc>
          <w:tcPr>
            <w:tcW w:w="7708" w:type="dxa"/>
          </w:tcPr>
          <w:p w14:paraId="221442D5" w14:textId="77777777" w:rsidR="007D6276" w:rsidRDefault="007D6276" w:rsidP="00831DAE">
            <w:pPr>
              <w:spacing w:after="0"/>
              <w:rPr>
                <w:lang w:eastAsia="zh-CN"/>
              </w:rPr>
            </w:pPr>
          </w:p>
        </w:tc>
      </w:tr>
      <w:tr w:rsidR="007D6276" w:rsidRPr="00FC3450" w14:paraId="4FA9B947" w14:textId="77777777" w:rsidTr="00831DAE">
        <w:tc>
          <w:tcPr>
            <w:tcW w:w="1642" w:type="dxa"/>
          </w:tcPr>
          <w:p w14:paraId="12896C6B" w14:textId="77777777" w:rsidR="007D6276" w:rsidRPr="00FC3450" w:rsidRDefault="007D6276" w:rsidP="00831DAE">
            <w:pPr>
              <w:spacing w:after="0"/>
              <w:rPr>
                <w:lang w:eastAsia="zh-CN"/>
              </w:rPr>
            </w:pPr>
          </w:p>
        </w:tc>
        <w:tc>
          <w:tcPr>
            <w:tcW w:w="7708" w:type="dxa"/>
          </w:tcPr>
          <w:p w14:paraId="3D10FC3E" w14:textId="77777777" w:rsidR="007D6276" w:rsidRPr="00FC3450" w:rsidRDefault="007D6276" w:rsidP="00831DAE">
            <w:pPr>
              <w:spacing w:after="0"/>
              <w:rPr>
                <w:lang w:eastAsia="zh-CN"/>
              </w:rPr>
            </w:pPr>
          </w:p>
        </w:tc>
      </w:tr>
      <w:tr w:rsidR="007D6276" w14:paraId="37669D8C" w14:textId="77777777" w:rsidTr="00831DAE">
        <w:tc>
          <w:tcPr>
            <w:tcW w:w="1642" w:type="dxa"/>
          </w:tcPr>
          <w:p w14:paraId="3D35C211" w14:textId="77777777" w:rsidR="007D6276" w:rsidRDefault="007D6276" w:rsidP="00831DAE">
            <w:pPr>
              <w:spacing w:after="0"/>
              <w:rPr>
                <w:lang w:eastAsia="zh-CN"/>
              </w:rPr>
            </w:pPr>
          </w:p>
        </w:tc>
        <w:tc>
          <w:tcPr>
            <w:tcW w:w="7708" w:type="dxa"/>
          </w:tcPr>
          <w:p w14:paraId="5262E7E2" w14:textId="77777777" w:rsidR="007D6276" w:rsidRDefault="007D6276" w:rsidP="00831DAE">
            <w:pPr>
              <w:spacing w:after="0"/>
              <w:rPr>
                <w:rFonts w:eastAsia="Malgun Gothic"/>
                <w:lang w:eastAsia="ko-KR"/>
              </w:rPr>
            </w:pP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20"/>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lastRenderedPageBreak/>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If the UE determines that the UE is not able to accurately measure the pre-configured pathloss RS, the UE calculates pathloss using a RS resource obtained from the SS/PBCH block of the cell that the UE uses to obtain MIB, e.g.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positionng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r>
              <w:rPr>
                <w:lang w:eastAsia="zh-CN"/>
              </w:rPr>
              <w:t>Futurewei</w:t>
            </w:r>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gNB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w:t>
            </w:r>
            <w:r w:rsidR="005929A4">
              <w:rPr>
                <w:lang w:eastAsia="zh-CN"/>
              </w:rPr>
              <w:lastRenderedPageBreak/>
              <w:t xml:space="preserve">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t xml:space="preserve">Reply </w:t>
            </w:r>
            <w:r w:rsidR="008D2366">
              <w:rPr>
                <w:lang w:eastAsia="zh-CN"/>
              </w:rPr>
              <w:t xml:space="preserve">to OPPO,  </w:t>
            </w:r>
            <w:r w:rsidR="009E7428">
              <w:rPr>
                <w:lang w:eastAsia="zh-CN"/>
              </w:rPr>
              <w:t>t</w:t>
            </w:r>
            <w:r w:rsidR="009E7428" w:rsidRPr="009E7428">
              <w:rPr>
                <w:lang w:eastAsia="zh-CN"/>
              </w:rPr>
              <w:t>his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f the UE determines that the UE is not able to accurately measure the pre-configured pathloss RS, the UE calculates pathloss using a RS resource obtained from the SS/PBCH block of the cell that the UE uses to obtain MIB, e.g.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r w:rsidRPr="008C4545">
              <w:rPr>
                <w:lang w:eastAsia="zh-CN"/>
              </w:rPr>
              <w:t>InterDigital</w:t>
            </w:r>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Open loop power control defined in Rel.16 for transmission of SRS for positionng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r w:rsidRPr="006A3D90">
              <w:t>positionng</w:t>
            </w:r>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i, HiSilicon</w:t>
            </w:r>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823DC4" w14:paraId="60CFB1E5" w14:textId="77777777" w:rsidTr="005E734A">
        <w:tc>
          <w:tcPr>
            <w:tcW w:w="1642" w:type="dxa"/>
          </w:tcPr>
          <w:p w14:paraId="6663D8D4" w14:textId="6E7242A2" w:rsidR="00823DC4" w:rsidRDefault="00823DC4" w:rsidP="00823DC4">
            <w:pPr>
              <w:spacing w:after="0"/>
              <w:rPr>
                <w:lang w:eastAsia="zh-CN"/>
              </w:rPr>
            </w:pPr>
            <w:r w:rsidRPr="007E496F">
              <w:t>Qualcomm</w:t>
            </w:r>
          </w:p>
        </w:tc>
        <w:tc>
          <w:tcPr>
            <w:tcW w:w="7708" w:type="dxa"/>
          </w:tcPr>
          <w:p w14:paraId="1F823248" w14:textId="30734301" w:rsidR="00823DC4" w:rsidRDefault="00823DC4" w:rsidP="00823DC4">
            <w:pPr>
              <w:spacing w:after="0"/>
              <w:rPr>
                <w:rFonts w:eastAsia="Malgun Gothic"/>
                <w:lang w:eastAsia="ko-KR"/>
              </w:rPr>
            </w:pPr>
            <w:r w:rsidRPr="007E496F">
              <w:t>Support</w:t>
            </w:r>
          </w:p>
        </w:tc>
      </w:tr>
      <w:tr w:rsidR="001C3A23" w:rsidRPr="00FC3450" w14:paraId="7B8EFD8A" w14:textId="77777777" w:rsidTr="005E734A">
        <w:tc>
          <w:tcPr>
            <w:tcW w:w="1642" w:type="dxa"/>
          </w:tcPr>
          <w:p w14:paraId="1AE891CF" w14:textId="77777777" w:rsidR="001C3A23" w:rsidRPr="00FC3450" w:rsidRDefault="001C3A23" w:rsidP="001C3A23">
            <w:pPr>
              <w:spacing w:after="0"/>
              <w:rPr>
                <w:lang w:eastAsia="zh-CN"/>
              </w:rPr>
            </w:pPr>
          </w:p>
        </w:tc>
        <w:tc>
          <w:tcPr>
            <w:tcW w:w="7708" w:type="dxa"/>
          </w:tcPr>
          <w:p w14:paraId="672E7017" w14:textId="77777777" w:rsidR="001C3A23" w:rsidRPr="00FC3450" w:rsidRDefault="001C3A23" w:rsidP="001C3A23">
            <w:pPr>
              <w:spacing w:after="0"/>
              <w:rPr>
                <w:lang w:eastAsia="zh-CN"/>
              </w:rPr>
            </w:pP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20"/>
      </w:pPr>
      <w:r>
        <w:lastRenderedPageBreak/>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he TA value can be either the one in RRC_CONNECTED or provided in RRCRelease.</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When the SRS resource is released, e.g. due to TA timer expiry, gNB should inform the LMF that the SRS resource is no longer available.</w:t>
      </w:r>
    </w:p>
    <w:p w14:paraId="00D452C9" w14:textId="6C764EF4" w:rsidR="00B64591" w:rsidRPr="00174047" w:rsidRDefault="00B64591" w:rsidP="00B64591">
      <w:pPr>
        <w:pStyle w:val="3GPPAgreements"/>
      </w:pPr>
      <w:r w:rsidRPr="00174047">
        <w:t xml:space="preserve">[Mediatek,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The anchor gNB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lastRenderedPageBreak/>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r>
              <w:rPr>
                <w:lang w:eastAsia="zh-CN"/>
              </w:rPr>
              <w:t>Futurewei</w:t>
            </w:r>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gNB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in order to avoid the larger overhead and high power comsumption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UE may have TA for CG-SDT, the TA can be applied for SRS transmission for UE in INACTIVE. But,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r w:rsidRPr="00AC3BF8">
              <w:rPr>
                <w:lang w:eastAsia="zh-CN"/>
              </w:rPr>
              <w:t>InterDigital</w:t>
            </w:r>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preocedure for CG-SDT is not completed </w:t>
            </w:r>
            <w:r w:rsidR="00CD4193">
              <w:rPr>
                <w:lang w:eastAsia="zh-CN"/>
              </w:rPr>
              <w:t>in RAN2 so far. We can  ha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af3"/>
              <w:numPr>
                <w:ilvl w:val="0"/>
                <w:numId w:val="18"/>
              </w:numPr>
              <w:rPr>
                <w:rFonts w:eastAsiaTheme="minorEastAsia"/>
                <w:lang w:eastAsia="zh-CN"/>
              </w:rPr>
            </w:pPr>
            <w:r>
              <w:rPr>
                <w:rFonts w:eastAsiaTheme="minorEastAsia"/>
                <w:lang w:eastAsia="zh-CN"/>
              </w:rPr>
              <w:t>It is up to RAN2 for the TA precedures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Huawei, HiSilicon</w:t>
            </w:r>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e support the proposal. The prosal itself is statement from “RAN1 perspective”, since overall objective is under RAN2 lead, RAN2 can still make the decision. We are not against OPPO’s update, but do not think the change is that needed.</w:t>
            </w:r>
          </w:p>
        </w:tc>
      </w:tr>
      <w:tr w:rsidR="00823DC4" w14:paraId="249528C3" w14:textId="77777777" w:rsidTr="76437813">
        <w:tc>
          <w:tcPr>
            <w:tcW w:w="1642" w:type="dxa"/>
          </w:tcPr>
          <w:p w14:paraId="423F37A0" w14:textId="5FBA97D9" w:rsidR="00823DC4" w:rsidRDefault="00823DC4" w:rsidP="00823DC4">
            <w:pPr>
              <w:spacing w:after="0"/>
              <w:rPr>
                <w:lang w:eastAsia="zh-CN"/>
              </w:rPr>
            </w:pPr>
            <w:r w:rsidRPr="00931220">
              <w:t>Qualcomm</w:t>
            </w:r>
          </w:p>
        </w:tc>
        <w:tc>
          <w:tcPr>
            <w:tcW w:w="7708" w:type="dxa"/>
          </w:tcPr>
          <w:p w14:paraId="0E45BDF5" w14:textId="14605BD7" w:rsidR="00823DC4" w:rsidRDefault="00823DC4" w:rsidP="00823DC4">
            <w:pPr>
              <w:spacing w:after="0"/>
              <w:rPr>
                <w:lang w:eastAsia="zh-CN"/>
              </w:rPr>
            </w:pPr>
            <w:r w:rsidRPr="00931220">
              <w:t>Support</w:t>
            </w:r>
          </w:p>
        </w:tc>
      </w:tr>
      <w:tr w:rsidR="00562296" w:rsidRPr="00FC3450" w14:paraId="7F58AE96" w14:textId="77777777" w:rsidTr="76437813">
        <w:tc>
          <w:tcPr>
            <w:tcW w:w="1642" w:type="dxa"/>
          </w:tcPr>
          <w:p w14:paraId="094982A1" w14:textId="77777777" w:rsidR="00562296" w:rsidRPr="00FC3450" w:rsidRDefault="00562296" w:rsidP="00562296">
            <w:pPr>
              <w:spacing w:after="0"/>
              <w:rPr>
                <w:lang w:eastAsia="zh-CN"/>
              </w:rPr>
            </w:pPr>
          </w:p>
        </w:tc>
        <w:tc>
          <w:tcPr>
            <w:tcW w:w="7708" w:type="dxa"/>
          </w:tcPr>
          <w:p w14:paraId="64252065" w14:textId="77777777" w:rsidR="00562296" w:rsidRPr="00FC3450" w:rsidRDefault="00562296" w:rsidP="00562296">
            <w:pPr>
              <w:spacing w:after="0"/>
              <w:rPr>
                <w:lang w:eastAsia="zh-CN"/>
              </w:rPr>
            </w:pP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20"/>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lastRenderedPageBreak/>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This is RAN2 issue as well.  How to configure SRS parameters including power control configuration, TA, spatial realtion, etc. should be discussed in RAN2, e.g. by RRC Release with SuspendConfig,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positionng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r>
              <w:rPr>
                <w:lang w:eastAsia="zh-CN"/>
              </w:rPr>
              <w:t>Futurewei</w:t>
            </w:r>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r w:rsidRPr="00423493">
              <w:rPr>
                <w:lang w:eastAsia="zh-CN"/>
              </w:rPr>
              <w:t>InterDigital</w:t>
            </w:r>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positionng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r w:rsidRPr="006A3D90">
              <w:t>positionng</w:t>
            </w:r>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lastRenderedPageBreak/>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t>H</w:t>
            </w:r>
            <w:r>
              <w:rPr>
                <w:lang w:eastAsia="zh-CN"/>
              </w:rPr>
              <w:t>uawei, HiSilicon</w:t>
            </w:r>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823DC4" w:rsidRPr="00FC3450" w14:paraId="73167114" w14:textId="77777777" w:rsidTr="005E734A">
        <w:tc>
          <w:tcPr>
            <w:tcW w:w="1642" w:type="dxa"/>
          </w:tcPr>
          <w:p w14:paraId="55758F17" w14:textId="7059B417" w:rsidR="00823DC4" w:rsidRPr="00FC3450" w:rsidRDefault="00823DC4" w:rsidP="00823DC4">
            <w:pPr>
              <w:spacing w:after="0"/>
              <w:rPr>
                <w:lang w:eastAsia="zh-CN"/>
              </w:rPr>
            </w:pPr>
            <w:r w:rsidRPr="00DB121B">
              <w:t>Qualcomm</w:t>
            </w:r>
          </w:p>
        </w:tc>
        <w:tc>
          <w:tcPr>
            <w:tcW w:w="7708" w:type="dxa"/>
          </w:tcPr>
          <w:p w14:paraId="19FF52C1" w14:textId="3C5ED728" w:rsidR="00823DC4" w:rsidRPr="00FC3450" w:rsidRDefault="00823DC4" w:rsidP="00823DC4">
            <w:pPr>
              <w:spacing w:after="0"/>
              <w:rPr>
                <w:lang w:eastAsia="zh-CN"/>
              </w:rPr>
            </w:pPr>
            <w:r w:rsidRPr="00DB121B">
              <w:t>Support</w:t>
            </w:r>
          </w:p>
        </w:tc>
      </w:tr>
      <w:tr w:rsidR="001C3A23" w14:paraId="7D655790" w14:textId="77777777" w:rsidTr="005E734A">
        <w:tc>
          <w:tcPr>
            <w:tcW w:w="1642" w:type="dxa"/>
          </w:tcPr>
          <w:p w14:paraId="3EFD0A98" w14:textId="77777777" w:rsidR="001C3A23" w:rsidRDefault="001C3A23" w:rsidP="001C3A23">
            <w:pPr>
              <w:spacing w:after="0"/>
              <w:rPr>
                <w:lang w:eastAsia="zh-CN"/>
              </w:rPr>
            </w:pPr>
          </w:p>
        </w:tc>
        <w:tc>
          <w:tcPr>
            <w:tcW w:w="7708" w:type="dxa"/>
          </w:tcPr>
          <w:p w14:paraId="0C8C4CA7" w14:textId="77777777" w:rsidR="001C3A23" w:rsidRDefault="001C3A23" w:rsidP="001C3A23">
            <w:pPr>
              <w:spacing w:after="0"/>
              <w:rPr>
                <w:rFonts w:eastAsia="Malgun Gothic"/>
                <w:lang w:eastAsia="ko-KR"/>
              </w:rPr>
            </w:pP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20"/>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UE is in the valid predefined area, e.g.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oth UE and gNBs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lastRenderedPageBreak/>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 xml:space="preserve">[InterDigital,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Support the use of pre-configured SRSp configuration received by UE during RRC CONNECTED for SRSp transmission when in INACTIVE</w:t>
      </w:r>
    </w:p>
    <w:p w14:paraId="43CA955E" w14:textId="77777777" w:rsidR="001760E1" w:rsidRPr="00285CFA" w:rsidRDefault="001760E1" w:rsidP="001760E1">
      <w:pPr>
        <w:pStyle w:val="3GPPAgreements"/>
        <w:numPr>
          <w:ilvl w:val="1"/>
          <w:numId w:val="3"/>
        </w:numPr>
      </w:pPr>
      <w:r w:rsidRPr="00285CFA">
        <w:t>Support transmission of SRSp configuration (e.g. using SDT) or indication for initiating SRSp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 xml:space="preserve">[Mediatek,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Support the indication within RRC release with SuspendConfig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hehter DL RS other than SSB can be the reference of PL-RS or spatial relation? For example, can CSI-RS be the PL-RS of </w:t>
            </w:r>
            <w:r>
              <w:rPr>
                <w:rFonts w:hint="eastAsia"/>
                <w:lang w:eastAsia="zh-CN"/>
              </w:rPr>
              <w:t>SRS</w:t>
            </w:r>
            <w:r>
              <w:rPr>
                <w:lang w:eastAsia="zh-CN"/>
              </w:rPr>
              <w:t xml:space="preserve"> in </w:t>
            </w:r>
            <w:r>
              <w:rPr>
                <w:lang w:eastAsia="zh-CN"/>
              </w:rPr>
              <w:lastRenderedPageBreak/>
              <w:t xml:space="preserve">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lastRenderedPageBreak/>
              <w:t>H</w:t>
            </w:r>
            <w:r>
              <w:rPr>
                <w:lang w:eastAsia="zh-CN"/>
              </w:rPr>
              <w:t>uawei, HiSilicon</w:t>
            </w:r>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 xml:space="preserve">SRS-PosResource </w:t>
            </w:r>
            <w:r>
              <w:rPr>
                <w:lang w:eastAsia="zh-CN"/>
              </w:rPr>
              <w:t xml:space="preserve">and </w:t>
            </w:r>
            <w:r>
              <w:rPr>
                <w:i/>
                <w:lang w:eastAsia="zh-CN"/>
              </w:rPr>
              <w:t xml:space="preserve">SRS-PosResourceSet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all of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bullt</w:t>
            </w:r>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e.g, similar to CATT comment) Suggest to change:</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r w:rsidRPr="00E1003C">
              <w:rPr>
                <w:lang w:eastAsia="zh-CN"/>
              </w:rPr>
              <w:t>InterDigital</w:t>
            </w:r>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suggest to discuss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 xml:space="preserve">SRS-PosResource </w:t>
              </w:r>
              <w:r>
                <w:rPr>
                  <w:lang w:eastAsia="zh-CN"/>
                </w:rPr>
                <w:t xml:space="preserve">and </w:t>
              </w:r>
              <w:r>
                <w:rPr>
                  <w:i/>
                  <w:lang w:eastAsia="zh-CN"/>
                </w:rPr>
                <w:t xml:space="preserve">SRS-PosResourceSet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lastRenderedPageBreak/>
              <w:t>OPPO</w:t>
            </w:r>
          </w:p>
        </w:tc>
        <w:tc>
          <w:tcPr>
            <w:tcW w:w="7708" w:type="dxa"/>
          </w:tcPr>
          <w:p w14:paraId="360E10C5" w14:textId="62FDDE60" w:rsidR="00562296" w:rsidRDefault="002C0BD8" w:rsidP="00562296">
            <w:pPr>
              <w:spacing w:after="0"/>
              <w:rPr>
                <w:lang w:eastAsia="zh-CN"/>
              </w:rPr>
            </w:pPr>
            <w:r>
              <w:rPr>
                <w:lang w:eastAsia="zh-CN"/>
              </w:rPr>
              <w:t>We are fine with the proposal in principle.  Usually, “FFS” indicate further discussion in RAN1 itslef,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t>ZTE</w:t>
            </w:r>
          </w:p>
        </w:tc>
        <w:tc>
          <w:tcPr>
            <w:tcW w:w="7708" w:type="dxa"/>
          </w:tcPr>
          <w:p w14:paraId="16C904CB" w14:textId="77777777" w:rsidR="001C3A23" w:rsidRDefault="001C3A23" w:rsidP="001C3A23">
            <w:pPr>
              <w:spacing w:after="0"/>
              <w:rPr>
                <w:lang w:val="en-US" w:eastAsia="zh-CN"/>
              </w:rPr>
            </w:pPr>
            <w:r>
              <w:rPr>
                <w:rFonts w:hint="eastAsia"/>
                <w:lang w:val="en-US" w:eastAsia="zh-CN"/>
              </w:rPr>
              <w:t>We would like to add an FFS below, becaus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823DC4" w14:paraId="3DF2527B" w14:textId="77777777" w:rsidTr="005E734A">
        <w:tc>
          <w:tcPr>
            <w:tcW w:w="1642" w:type="dxa"/>
          </w:tcPr>
          <w:p w14:paraId="3396B8C2" w14:textId="10D951F6" w:rsidR="00823DC4" w:rsidRPr="002C68C2" w:rsidRDefault="00823DC4" w:rsidP="00823DC4">
            <w:pPr>
              <w:spacing w:after="0"/>
              <w:rPr>
                <w:lang w:eastAsia="zh-CN"/>
              </w:rPr>
            </w:pPr>
            <w:r w:rsidRPr="00C379C9">
              <w:t>Qualcomm</w:t>
            </w:r>
          </w:p>
        </w:tc>
        <w:tc>
          <w:tcPr>
            <w:tcW w:w="7708" w:type="dxa"/>
          </w:tcPr>
          <w:p w14:paraId="383AAC57" w14:textId="7C29F2C0" w:rsidR="00823DC4" w:rsidRPr="002C68C2" w:rsidRDefault="00823DC4" w:rsidP="00823DC4">
            <w:pPr>
              <w:spacing w:after="0"/>
              <w:rPr>
                <w:lang w:eastAsia="zh-CN"/>
              </w:rPr>
            </w:pPr>
            <w:r w:rsidRPr="00C379C9">
              <w:t>OK with OPPO’s version</w:t>
            </w:r>
          </w:p>
        </w:tc>
      </w:tr>
      <w:tr w:rsidR="001C3A23" w14:paraId="2EDDF5C0" w14:textId="77777777" w:rsidTr="005E734A">
        <w:tc>
          <w:tcPr>
            <w:tcW w:w="1642" w:type="dxa"/>
          </w:tcPr>
          <w:p w14:paraId="14532076" w14:textId="77777777" w:rsidR="001C3A23" w:rsidRPr="003676A6" w:rsidRDefault="001C3A23" w:rsidP="001C3A23">
            <w:pPr>
              <w:spacing w:after="0"/>
              <w:rPr>
                <w:lang w:eastAsia="zh-CN"/>
              </w:rPr>
            </w:pPr>
          </w:p>
        </w:tc>
        <w:tc>
          <w:tcPr>
            <w:tcW w:w="7708" w:type="dxa"/>
          </w:tcPr>
          <w:p w14:paraId="5411184C" w14:textId="77777777" w:rsidR="001C3A23" w:rsidRPr="003676A6" w:rsidRDefault="001C3A23" w:rsidP="001C3A23">
            <w:pPr>
              <w:spacing w:after="0"/>
              <w:rPr>
                <w:lang w:eastAsia="zh-CN"/>
              </w:rPr>
            </w:pP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20"/>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Validity criteria of PRS configuration in inactive state delivered by LPP message in connected state should be considered, e.g.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Support to reuse QCL configuration in connected state for PRS reception for inactive U</w:t>
      </w:r>
      <w:r w:rsidR="002E138F" w:rsidRPr="00174047">
        <w:t>e</w:t>
      </w:r>
      <w:r w:rsidRPr="00174047">
        <w:t>s.</w:t>
      </w:r>
    </w:p>
    <w:p w14:paraId="17DE0078" w14:textId="77777777" w:rsidR="0003035B" w:rsidRPr="00174047" w:rsidRDefault="0003035B" w:rsidP="0003035B">
      <w:pPr>
        <w:pStyle w:val="3GPPAgreements"/>
        <w:numPr>
          <w:ilvl w:val="1"/>
          <w:numId w:val="3"/>
        </w:numPr>
      </w:pPr>
      <w:r w:rsidRPr="00174047">
        <w:t>The relationship between PRS measurement and initial DL BWP should be further studied, e.g.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e.g.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For UE-assisted DL positioning for U</w:t>
      </w:r>
      <w:r w:rsidR="002E138F" w:rsidRPr="00174047">
        <w:t>e</w:t>
      </w:r>
      <w:r w:rsidRPr="00174047">
        <w:t xml:space="preserve">s in RRC_INACTIVE state, support: </w:t>
      </w:r>
    </w:p>
    <w:p w14:paraId="31433995" w14:textId="77777777" w:rsidR="0003035B" w:rsidRPr="00174047" w:rsidRDefault="0003035B" w:rsidP="0003035B">
      <w:pPr>
        <w:pStyle w:val="3GPPAgreements"/>
        <w:numPr>
          <w:ilvl w:val="2"/>
          <w:numId w:val="3"/>
        </w:numPr>
      </w:pPr>
      <w:r w:rsidRPr="00174047">
        <w:rPr>
          <w:rFonts w:hint="eastAsia"/>
        </w:rPr>
        <w:t xml:space="preserve">gNB to </w:t>
      </w:r>
      <w:r w:rsidRPr="00174047">
        <w:t xml:space="preserve">broadcast DL PRS assistance information in the system information;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gNB using RACH, and serving gNB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lastRenderedPageBreak/>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Suggest to associat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 xml:space="preserve">[InterDigital,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RAN1 to consider the DL-PRS configuration impact on measurement accuracy in RRC_INACTIVE state. FFS solutions to address this gap, e.g., separate DL-PRS configurations for RRC_INACTIVE U</w:t>
        </w:r>
        <w:r w:rsidR="002E138F">
          <w:t>e</w:t>
        </w:r>
        <w:r>
          <w:t xml:space="preserve">s,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Alt.1 From RAN1 perspective, the work on NR DL positioning support by RRC_INACTIVE U</w:t>
      </w:r>
      <w:r w:rsidR="002E138F" w:rsidRPr="00A17694">
        <w:t>e</w:t>
      </w:r>
      <w:r w:rsidRPr="00A17694">
        <w:t xml:space="preserve">s is completed (i.e. no additional enhancements are considered </w:t>
      </w:r>
      <w:r>
        <w:t xml:space="preserve">by RAN1 </w:t>
      </w:r>
      <w:r w:rsidRPr="00A17694">
        <w:t>for support of NR DL Positioning by RRC_INACTIVE U</w:t>
      </w:r>
      <w:r w:rsidR="002E138F" w:rsidRPr="00A17694">
        <w:t>e</w:t>
      </w:r>
      <w:r w:rsidRPr="00A17694">
        <w:t>s in Rel.17)</w:t>
      </w:r>
    </w:p>
    <w:p w14:paraId="0553D7D1" w14:textId="795511FE" w:rsidR="0003035B" w:rsidRPr="00A17694" w:rsidRDefault="0003035B" w:rsidP="00A87C37">
      <w:pPr>
        <w:pStyle w:val="3GPPText"/>
        <w:numPr>
          <w:ilvl w:val="2"/>
          <w:numId w:val="6"/>
        </w:numPr>
      </w:pPr>
      <w:r>
        <w:t>Details of DL PRS configuration signaling for RRC-INACTIVE U</w:t>
      </w:r>
      <w:r w:rsidR="002E138F">
        <w:t>e</w:t>
      </w:r>
      <w:r>
        <w:t>s are up to RAN2</w:t>
      </w:r>
    </w:p>
    <w:p w14:paraId="7C8B31B5" w14:textId="500A5296" w:rsidR="0003035B" w:rsidRPr="00A17694" w:rsidRDefault="0003035B" w:rsidP="00A87C37">
      <w:pPr>
        <w:pStyle w:val="3GPPText"/>
        <w:numPr>
          <w:ilvl w:val="1"/>
          <w:numId w:val="6"/>
        </w:numPr>
      </w:pPr>
      <w:r w:rsidRPr="00A17694">
        <w:t>Alt.2 FFS in RAN1 the following aspects for DL positioning support by RRC_INACTIVE U</w:t>
      </w:r>
      <w:r w:rsidR="002E138F" w:rsidRPr="00A17694">
        <w:t>e</w:t>
      </w:r>
      <w:r w:rsidRPr="00A17694">
        <w:t>s:</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lastRenderedPageBreak/>
        <w:t>Relationship between DL PRS measurement BW and initial DL BWP</w:t>
      </w:r>
    </w:p>
    <w:p w14:paraId="78F99452" w14:textId="77777777" w:rsidR="0003035B" w:rsidRPr="00A17694" w:rsidRDefault="0003035B" w:rsidP="00A87C37">
      <w:pPr>
        <w:pStyle w:val="3GPPText"/>
        <w:numPr>
          <w:ilvl w:val="2"/>
          <w:numId w:val="6"/>
        </w:numPr>
      </w:pPr>
      <w:r w:rsidRPr="00A17694">
        <w:t>Reception of DL PRS and other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t xml:space="preserve">Indication (e.g.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r>
              <w:rPr>
                <w:lang w:eastAsia="zh-CN"/>
              </w:rPr>
              <w:t>Futurewei</w:t>
            </w:r>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at  th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assuming that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r>
              <w:rPr>
                <w:lang w:eastAsia="zh-CN"/>
              </w:rPr>
              <w:t>InterDigital</w:t>
            </w:r>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3"/>
      </w:pPr>
      <w:r>
        <w:t>Round #2</w:t>
      </w:r>
    </w:p>
    <w:p w14:paraId="6A65AC03" w14:textId="6083A888" w:rsidR="005E734A" w:rsidRDefault="005E734A" w:rsidP="005E734A">
      <w:pPr>
        <w:pStyle w:val="3GPPText"/>
      </w:pPr>
      <w:r>
        <w:t>Based on review of responses it seems both alternatives have equalt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 xml:space="preserve">s is completed (i.e. no additional enhancements are considered </w:t>
      </w:r>
      <w:r>
        <w:t xml:space="preserve">by RAN1 </w:t>
      </w:r>
      <w:r w:rsidRPr="00A17694">
        <w:t>for support of NR DL Positioning by RRC_INACTIVE Ues in Rel.17)</w:t>
      </w:r>
    </w:p>
    <w:p w14:paraId="2E010FE2" w14:textId="1C09E80F" w:rsidR="005E734A" w:rsidRPr="00A17694" w:rsidRDefault="005E734A" w:rsidP="00A87C37">
      <w:pPr>
        <w:pStyle w:val="3GPPText"/>
        <w:numPr>
          <w:ilvl w:val="2"/>
          <w:numId w:val="6"/>
        </w:numPr>
      </w:pPr>
      <w:r>
        <w:lastRenderedPageBreak/>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Alt.2 FFS in RAN1 the following aspects for DL positioning support by RRC_INACTIVE Ues:</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t>Relationship between DL PRS measurement BW and initial DL BWP</w:t>
      </w:r>
    </w:p>
    <w:p w14:paraId="1DC40358" w14:textId="77777777" w:rsidR="005E734A" w:rsidRPr="00A17694" w:rsidRDefault="005E734A" w:rsidP="00A87C37">
      <w:pPr>
        <w:pStyle w:val="3GPPText"/>
        <w:numPr>
          <w:ilvl w:val="2"/>
          <w:numId w:val="6"/>
        </w:numPr>
      </w:pPr>
      <w:r w:rsidRPr="00A17694">
        <w:t>Reception of DL PRS and other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1CB0E076" w14:textId="62C35493" w:rsidR="005E734A" w:rsidRDefault="005E734A" w:rsidP="00A87C37">
      <w:pPr>
        <w:pStyle w:val="3GPPText"/>
        <w:numPr>
          <w:ilvl w:val="2"/>
          <w:numId w:val="6"/>
        </w:numPr>
      </w:pPr>
      <w:r>
        <w:t xml:space="preserve">Indication (e.g.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subbullets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Agree with the proposal and we prfer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Huawei, HiSilicon</w:t>
            </w:r>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823DC4" w14:paraId="5EDFBD2E" w14:textId="77777777" w:rsidTr="005E734A">
        <w:tc>
          <w:tcPr>
            <w:tcW w:w="1642" w:type="dxa"/>
          </w:tcPr>
          <w:p w14:paraId="05CAA366" w14:textId="2D2551AE" w:rsidR="00823DC4" w:rsidRDefault="00823DC4" w:rsidP="00823DC4">
            <w:pPr>
              <w:spacing w:after="0"/>
              <w:rPr>
                <w:lang w:eastAsia="zh-CN"/>
              </w:rPr>
            </w:pPr>
            <w:r w:rsidRPr="00DA114F">
              <w:t>Qualcomm</w:t>
            </w:r>
          </w:p>
        </w:tc>
        <w:tc>
          <w:tcPr>
            <w:tcW w:w="7708" w:type="dxa"/>
          </w:tcPr>
          <w:p w14:paraId="4AEAA37D" w14:textId="77777777" w:rsidR="00823DC4" w:rsidRDefault="00823DC4" w:rsidP="00823DC4">
            <w:pPr>
              <w:spacing w:after="0"/>
            </w:pPr>
            <w:r w:rsidRPr="00DA114F">
              <w:t>Alt. 2</w:t>
            </w:r>
          </w:p>
          <w:p w14:paraId="49EB31BB" w14:textId="7C1330B3" w:rsidR="00823DC4" w:rsidRDefault="00823DC4" w:rsidP="00823DC4">
            <w:pPr>
              <w:spacing w:after="0"/>
              <w:rPr>
                <w:lang w:eastAsia="zh-CN"/>
              </w:rPr>
            </w:pPr>
            <w:r>
              <w:t xml:space="preserve">At least the UE capability is an obvious thing that needs to be discussed in RAN1. This is a new feature, in a later release, no doubt a capability is needed. </w:t>
            </w:r>
          </w:p>
        </w:tc>
      </w:tr>
      <w:tr w:rsidR="007725BD" w14:paraId="7100E7DF" w14:textId="77777777" w:rsidTr="005E734A">
        <w:tc>
          <w:tcPr>
            <w:tcW w:w="1642" w:type="dxa"/>
          </w:tcPr>
          <w:p w14:paraId="48697D47" w14:textId="77777777" w:rsidR="007725BD" w:rsidRDefault="007725BD" w:rsidP="007725BD">
            <w:pPr>
              <w:spacing w:after="0"/>
              <w:rPr>
                <w:lang w:eastAsia="zh-CN"/>
              </w:rPr>
            </w:pPr>
          </w:p>
        </w:tc>
        <w:tc>
          <w:tcPr>
            <w:tcW w:w="7708" w:type="dxa"/>
          </w:tcPr>
          <w:p w14:paraId="11F7F865" w14:textId="77777777" w:rsidR="007725BD" w:rsidRDefault="007725BD" w:rsidP="007725BD">
            <w:pPr>
              <w:spacing w:after="0"/>
              <w:rPr>
                <w:lang w:eastAsia="zh-CN"/>
              </w:rPr>
            </w:pP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20"/>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i.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Support using RACH preamble as the UL reference signals for RRC_inacti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lastRenderedPageBreak/>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3"/>
      </w:pPr>
      <w:r>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usecases,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r w:rsidRPr="006A4CD9">
              <w:rPr>
                <w:lang w:eastAsia="zh-CN"/>
              </w:rPr>
              <w:t>InterDigital</w:t>
            </w:r>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Do not support. After introducing SRS for RRC_Inactive,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We support to introduce RACH preamble transmission for NR postioning (at least UL positining). We believe RACH based positioning is beneficial to obtain gNB Rx-Tx measurements with low latency since NW can measure gNB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 xml:space="preserve">Thank you for your comment. Our intention is the latter in your comment (i.e. </w:t>
            </w:r>
            <w:r w:rsidRPr="00B55136">
              <w:rPr>
                <w:rFonts w:eastAsia="Yu Mincho"/>
                <w:lang w:eastAsia="ja-JP"/>
              </w:rPr>
              <w:t>using RACH is about to conduct measurement via PRACH/preamble</w:t>
            </w:r>
            <w:r>
              <w:rPr>
                <w:rFonts w:eastAsia="Yu Mincho"/>
                <w:lang w:eastAsia="ja-JP"/>
              </w:rPr>
              <w:t xml:space="preserve">). In addition, we have similar </w:t>
            </w:r>
            <w:r>
              <w:rPr>
                <w:rFonts w:eastAsia="Yu Mincho"/>
                <w:lang w:eastAsia="ja-JP"/>
              </w:rPr>
              <w:lastRenderedPageBreak/>
              <w:t>understanding as you (e.g.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20"/>
      </w:pPr>
      <w:r>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The data size optimization of positioning report especially for positioning measurements in inactive state should be considered, e.g.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 xml:space="preserve">[InterDigital,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Measurement report can be sent to gNB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r>
              <w:rPr>
                <w:lang w:eastAsia="zh-CN"/>
              </w:rPr>
              <w:t>Futurewei</w:t>
            </w:r>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Share the similar view as Futurewei</w:t>
            </w:r>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r>
              <w:rPr>
                <w:lang w:eastAsia="zh-CN"/>
              </w:rPr>
              <w:t>Futurewei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lastRenderedPageBreak/>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r w:rsidRPr="00DE7C8F">
              <w:rPr>
                <w:rFonts w:eastAsia="Malgun Gothic"/>
                <w:lang w:eastAsia="ko-KR"/>
              </w:rPr>
              <w:t>InterDigital</w:t>
            </w:r>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The FL’s proposal is beneficial since it indicates which WG leads the discussion. Perhaps it can be rephrased as follows, to allow some room for RAN1 to disucss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20"/>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UL positioning in RRC_IDLE state, a new paging message or a new random access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 xml:space="preserve">[InterDigital,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Support the use of pre-configured SRSp configuration received by UE during RRC CONNECTED for SRSp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Support transmission of SRSp configuration (e.g. using SDT) or indication for initiating SRSp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 xml:space="preserve">[Mediatek,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The activation command of semi-persistent SRS may be contained within the RRC release with SuspendConfig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SRS transmission for inactive UE can be triggered by gNB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hethe all of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messag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e believe this can be done by RAN2, if the triggering is not based on DCI, e.g.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r>
              <w:t>s</w:t>
            </w:r>
            <w:r w:rsidRPr="00174047">
              <w:t xml:space="preserve">ignaling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It depends on what types of SRS for positioning are supported for a RRC_INACTIVE UE. Thus, we should discuss  th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r w:rsidR="002D7D92">
              <w:rPr>
                <w:lang w:eastAsia="zh-CN"/>
              </w:rPr>
              <w:t>singaling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20"/>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The relationship between PRS measurement and initial DL BWP should be further studied, e.g.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lastRenderedPageBreak/>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20"/>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r w:rsidRPr="0038144A">
        <w:rPr>
          <w:rFonts w:hint="eastAsia"/>
        </w:rPr>
        <w:t>e.g</w:t>
      </w:r>
      <w:r w:rsidRPr="0038144A">
        <w:t>.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lastRenderedPageBreak/>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t>If this capability is willing to be reported to gNB,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e don’t think a new capability is useful since LMF does not differentiate UE RRC state as per RAN2 conclusion. Neverthelss,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to have some kind of U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disucsses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r w:rsidRPr="00914E57">
              <w:rPr>
                <w:lang w:eastAsia="zh-CN"/>
              </w:rPr>
              <w:t>InterDigital</w:t>
            </w:r>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RRC_Inactive UEs. </w:t>
            </w:r>
          </w:p>
        </w:tc>
      </w:tr>
    </w:tbl>
    <w:p w14:paraId="0FB78B40" w14:textId="77777777" w:rsidR="00652BCE" w:rsidRDefault="00652BCE" w:rsidP="00652BCE">
      <w:pPr>
        <w:pStyle w:val="3GPPText"/>
      </w:pPr>
    </w:p>
    <w:p w14:paraId="5BEE0EC2" w14:textId="3DF28D1A" w:rsidR="003851F8" w:rsidRDefault="003851F8" w:rsidP="003851F8">
      <w:pPr>
        <w:pStyle w:val="20"/>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Target accuracy for both UE-based and UE-assisted positioning of the UEs in the RRC_Inacti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RAN1 needs discussion on the target positioning accuracy for both UE-based and UE-assisted positioning of the UEs in the RRC_Inacti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at least we need a consensus on whether or not to support the same positioning accuracy with the RRC_INACTIVE. Or are we just going to discuss the required feature to support the positioning functionality for the  RRC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t>On-Demand DL PRS Support</w:t>
      </w:r>
    </w:p>
    <w:p w14:paraId="38BE1F3D" w14:textId="23200BEF" w:rsidR="0056636B" w:rsidRDefault="0056636B">
      <w:pPr>
        <w:pStyle w:val="20"/>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RAN1 has received the LS from RAN2 on parameters for on-demand DL PRS  with the following content:</w:t>
      </w:r>
    </w:p>
    <w:tbl>
      <w:tblPr>
        <w:tblStyle w:val="af0"/>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af0"/>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is new LPP assistance data IE can be included in an LPP Provide Assistance Data message and/or a new posSIB.</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procedure(s) for on-demand DL-PRS should support at least the following functionality (up to RAN3 what is in NRPPa vs. OAM, etc.):</w:t>
                  </w:r>
                </w:p>
                <w:p w14:paraId="07887C56"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A169622"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sion of (possible/allowed) on-demand DL-PRS configurations that the gNB can support from a gNB to an LMF</w:t>
                  </w:r>
                </w:p>
                <w:p w14:paraId="6F8A543D"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B946630" w14:textId="3D8B71AD" w:rsidR="007771F1" w:rsidRDefault="007771F1" w:rsidP="007771F1">
            <w:pPr>
              <w:spacing w:after="0"/>
              <w:rPr>
                <w:lang w:eastAsia="zh-CN"/>
              </w:rPr>
            </w:pPr>
            <w:r>
              <w:rPr>
                <w:lang w:eastAsia="zh-CN"/>
              </w:rPr>
              <w:t>We support the intention to provd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r>
              <w:rPr>
                <w:lang w:eastAsia="zh-CN"/>
              </w:rPr>
              <w:t>Futurewei</w:t>
            </w:r>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r w:rsidR="00616C49">
              <w:rPr>
                <w:lang w:eastAsia="zh-CN"/>
              </w:rPr>
              <w:t>apriori.</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r w:rsidRPr="0003051F">
              <w:rPr>
                <w:lang w:eastAsia="zh-CN"/>
              </w:rPr>
              <w:t>InterDigital</w:t>
            </w:r>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20"/>
      </w:pPr>
      <w:r>
        <w:rPr>
          <w:lang w:eastAsia="zh-CN"/>
        </w:rPr>
        <w:lastRenderedPageBreak/>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af0"/>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af0"/>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is new LPP assistance data IE can be included in an LPP Provide Assistance Data message and/or a new posSIB.</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procedure(s) for on-demand DL-PRS should support at least the following functionality (up to RAN3 what is in NRPPa vs. OAM, etc.):</w:t>
                  </w:r>
                </w:p>
                <w:p w14:paraId="5C9F42C3"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64D1282D"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sion of (possible/allowed) on-demand DL-PRS configurations that the gNB can support from a gNB to an LMF</w:t>
                  </w:r>
                </w:p>
                <w:p w14:paraId="46FF316C"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 xml:space="preserve">on-demnad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e.g.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lastRenderedPageBreak/>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With regards to the case of pre-configured on-demand, there is an item that RAN1 can provide input on: If a UE gets 2 prec-configurations, each one with different PFLs/PRS-IDs/PRS-sets/etc, can a UE recommend/request some PFL/PRS-IDs/PRS-sets from the 1</w:t>
            </w:r>
            <w:r w:rsidRPr="00BF5ACC">
              <w:rPr>
                <w:vertAlign w:val="superscript"/>
                <w:lang w:eastAsia="zh-CN"/>
              </w:rPr>
              <w:t>st</w:t>
            </w:r>
            <w:r>
              <w:rPr>
                <w:lang w:eastAsia="zh-CN"/>
              </w:rPr>
              <w:t xml:space="preserve"> pre-configuraiton and some from the other pre-configuraiton?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e assume that the preconfiguration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af0"/>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For the preconfiguration, UE will only select preconfiguration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implemention based on our understanding would be </w:t>
            </w:r>
            <w:r w:rsidR="006E3DBC">
              <w:rPr>
                <w:lang w:eastAsia="zh-CN"/>
              </w:rPr>
              <w:t xml:space="preserve">a new field nr-OdAssistanceDataList is used to provide the list of pre-defined configurations under the assistance data for a specific method, e.g. NR-DL-TDOA-ProvideAssistanceData, where each configuration is the same structure as the Rel-16 </w:t>
            </w:r>
            <w:r w:rsidR="006E3DBC">
              <w:rPr>
                <w:i/>
                <w:lang w:eastAsia="zh-CN"/>
              </w:rPr>
              <w:t>NR-DL-PRS-AssistanceData</w:t>
            </w:r>
            <w:r w:rsidR="006E3DBC">
              <w:rPr>
                <w:lang w:eastAsia="zh-CN"/>
              </w:rPr>
              <w:t xml:space="preserve"> with potential extention of a field </w:t>
            </w:r>
            <w:r w:rsidR="006E3DBC">
              <w:rPr>
                <w:i/>
                <w:lang w:eastAsia="zh-CN"/>
              </w:rPr>
              <w:t>odConfigID</w:t>
            </w:r>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304BCF" w:rsidRDefault="007771F1" w:rsidP="007771F1">
            <w:pPr>
              <w:pStyle w:val="PL"/>
              <w:shd w:val="clear" w:color="auto" w:fill="E6E6E6"/>
              <w:rPr>
                <w:snapToGrid w:val="0"/>
                <w:lang w:val="fr-FR"/>
              </w:rPr>
            </w:pPr>
            <w:r>
              <w:rPr>
                <w:snapToGrid w:val="0"/>
              </w:rPr>
              <w:tab/>
            </w:r>
            <w:r w:rsidRPr="00304BCF">
              <w:rPr>
                <w:snapToGrid w:val="0"/>
                <w:lang w:val="fr-FR"/>
              </w:rPr>
              <w:t>nr-PositionCalculationAssistance-r16</w:t>
            </w:r>
          </w:p>
          <w:p w14:paraId="3D45865D" w14:textId="77777777" w:rsidR="007771F1" w:rsidRPr="00304BCF" w:rsidRDefault="007771F1" w:rsidP="007771F1">
            <w:pPr>
              <w:pStyle w:val="PL"/>
              <w:shd w:val="clear" w:color="auto" w:fill="E6E6E6"/>
              <w:rPr>
                <w:snapToGrid w:val="0"/>
                <w:lang w:val="fr-FR"/>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t>NR-PositionCalculationAssistance-r16</w:t>
            </w:r>
          </w:p>
          <w:p w14:paraId="2F406199" w14:textId="77777777" w:rsidR="007771F1" w:rsidRDefault="007771F1" w:rsidP="007771F1">
            <w:pPr>
              <w:pStyle w:val="PL"/>
              <w:shd w:val="clear" w:color="auto" w:fill="E6E6E6"/>
              <w:rPr>
                <w:snapToGrid w:val="0"/>
              </w:rPr>
            </w:pP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sidRPr="00304BCF">
              <w:rPr>
                <w:snapToGrid w:val="0"/>
                <w:lang w:val="fr-FR"/>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lastRenderedPageBreak/>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lastRenderedPageBreak/>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r>
              <w:rPr>
                <w:lang w:eastAsia="zh-CN"/>
              </w:rPr>
              <w:t xml:space="preserve">Supprt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gNB can support </w:t>
            </w:r>
            <w:r>
              <w:t>from a gNB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rovision of (possible/allowed) on-demand DL-PRS configurations that the gNB can support from a gNB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gNB can support</w:t>
            </w:r>
            <w:r>
              <w:t xml:space="preserve"> </w:t>
            </w:r>
            <w:r w:rsidRPr="0029664A">
              <w:rPr>
                <w:lang w:eastAsia="zh-CN"/>
              </w:rPr>
              <w:t>from a gNB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r w:rsidRPr="008464A3">
              <w:rPr>
                <w:lang w:eastAsia="zh-CN"/>
              </w:rPr>
              <w:t>InterDigital</w:t>
            </w:r>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Support all lists. For the case of pre-configured on-demand PRS, the UE can select preferable PRSs or TRPs which show better LoS environment, so a separattion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disucss List#1 and List#2 first. While for List#3 and List#4, it is only need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3"/>
      </w:pPr>
      <w:r w:rsidRPr="001F4B24">
        <w:t>Round #</w:t>
      </w:r>
      <w:r>
        <w:t>2</w:t>
      </w:r>
    </w:p>
    <w:p w14:paraId="0EA01649" w14:textId="77777777" w:rsidR="00001AFE" w:rsidRDefault="00001AFE" w:rsidP="00001AFE">
      <w:pPr>
        <w:pStyle w:val="3GPPText"/>
      </w:pPr>
      <w:r>
        <w:t>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tdocs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af0"/>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宋体"/>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lastRenderedPageBreak/>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PRS</w:t>
            </w:r>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20"/>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lastRenderedPageBreak/>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PhysCellID, nr-CellGlobalID,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lastRenderedPageBreak/>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Proposal 3: For both UE- and LMF- initiated on-demand DL PRS request, the assistance information with at least the following parameters ar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For UE-initiated on-demand DL PRS, the UE may provide the following information to the gNB and/or LMF when the UE sends an on-demand PRS request to the LMF:</w:t>
      </w:r>
    </w:p>
    <w:p w14:paraId="508C3D4A" w14:textId="77777777" w:rsidR="00221548" w:rsidRPr="0093440A" w:rsidRDefault="00221548" w:rsidP="00221548">
      <w:pPr>
        <w:pStyle w:val="3GPPAgreements"/>
        <w:numPr>
          <w:ilvl w:val="2"/>
          <w:numId w:val="3"/>
        </w:numPr>
      </w:pPr>
      <w:r w:rsidRPr="0093440A">
        <w:t>DL measurements available in UE, which may include SS-RSRP, CSI-RSRP, etc., measured from the serving gNB and neighboring gNBs;</w:t>
      </w:r>
    </w:p>
    <w:p w14:paraId="2F182A82" w14:textId="77777777" w:rsidR="00221548" w:rsidRPr="0093440A" w:rsidRDefault="00221548" w:rsidP="00221548">
      <w:pPr>
        <w:pStyle w:val="3GPPAgreements"/>
        <w:numPr>
          <w:ilvl w:val="2"/>
          <w:numId w:val="3"/>
        </w:numPr>
      </w:pPr>
      <w:r w:rsidRPr="0093440A">
        <w:t>The requested DL PRS resources in the time, frequency and spatial domain, and/or the QoS parameters related to target positioning performance (e.g., the start time, duration, periodicity, the repetition number of PRS resources, etc.) to help the gNBs to allocate DL PRS resources properly.</w:t>
      </w:r>
    </w:p>
    <w:p w14:paraId="4D2382E9" w14:textId="52176F2C" w:rsidR="00221548" w:rsidRPr="0093440A" w:rsidRDefault="00221548" w:rsidP="00221548">
      <w:pPr>
        <w:pStyle w:val="3GPPAgreements"/>
        <w:numPr>
          <w:ilvl w:val="1"/>
          <w:numId w:val="3"/>
        </w:numPr>
      </w:pPr>
      <w:r w:rsidRPr="0093440A">
        <w:t>For LMF-initiated on-demand DL PRS, the LMF may provide the following information to the gNB when the LMF sends the request to the gNB:</w:t>
      </w:r>
    </w:p>
    <w:p w14:paraId="6661FBA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w:t>
      </w:r>
      <w:r w:rsidRPr="0093440A">
        <w:lastRenderedPageBreak/>
        <w:t>and repetition number of PRS resources, etc.) to help the gNB to allocate DL PRS resources properly.</w:t>
      </w:r>
    </w:p>
    <w:p w14:paraId="57FF71A2" w14:textId="6810D023" w:rsidR="00221548" w:rsidRPr="0093440A" w:rsidRDefault="00221548" w:rsidP="00221548">
      <w:pPr>
        <w:pStyle w:val="3GPPAgreements"/>
        <w:numPr>
          <w:ilvl w:val="1"/>
          <w:numId w:val="3"/>
        </w:numPr>
      </w:pPr>
      <w:r w:rsidRPr="0093440A">
        <w:t>When a serving gNB sends the response to LMF-initiated on-demand DL PRS for a UE, the serving gNB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DL measurements reported by the UE if available at the gNB, which may include SS-RSRP, CSI-RSRP, etc., measured from the DL RS of serving gNB and neighboring gNBs;</w:t>
      </w:r>
    </w:p>
    <w:p w14:paraId="77C82C50" w14:textId="77777777" w:rsidR="00221548" w:rsidRPr="0093440A" w:rsidRDefault="00221548" w:rsidP="00221548">
      <w:pPr>
        <w:pStyle w:val="3GPPAgreements"/>
        <w:numPr>
          <w:ilvl w:val="2"/>
          <w:numId w:val="3"/>
        </w:numPr>
      </w:pPr>
      <w:r w:rsidRPr="0093440A">
        <w:t>UL measurements related to the UE if available at the gNB, which may include SRS-RSRP, etc., measured by the serving gNB.</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Support of indication of expected AoD/ZoD value and uncertainty (of the expected AoD/ZoD value) range(s) is signaled by the LMF to gNBs/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pre-configuration based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LMF indicates gNB/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 xml:space="preserve">For on-demand DL-PRS,  th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lastRenderedPageBreak/>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r w:rsidRPr="0093440A">
        <w:t>Combsize</w:t>
      </w:r>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PRS,  the UE should be able to send an explicit parameter list for one or more desired DL-PRS configuration(s) which includes indeces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DL-PRS configution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lastRenderedPageBreak/>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For on demand PRS, the multiple sets of configuration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signalling.</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af0"/>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lastRenderedPageBreak/>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r w:rsidRPr="0093440A">
              <w:rPr>
                <w:lang w:eastAsia="x-none"/>
              </w:rPr>
              <w:t>Combsize,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Combsiz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Combsiz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InterDigital</w:t>
      </w:r>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a5"/>
        <w:keepNext/>
      </w:pPr>
      <w:r w:rsidRPr="0093440A">
        <w:t>Table 1 PRS parameters for UE/LMF initiated on-demand PRS</w:t>
      </w:r>
    </w:p>
    <w:tbl>
      <w:tblPr>
        <w:tblStyle w:val="af0"/>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lastRenderedPageBreak/>
              <w:t>Combsize,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UE reporting SCell information in CommonIEsRequestAssistanceData</w:t>
      </w:r>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lastRenderedPageBreak/>
        <w:t xml:space="preserve">Number frequency layers or frequency layer indicator, </w:t>
      </w:r>
    </w:p>
    <w:p w14:paraId="6859A336" w14:textId="77777777" w:rsidR="004852C0" w:rsidRPr="0093440A" w:rsidRDefault="004852C0" w:rsidP="004852C0">
      <w:pPr>
        <w:pStyle w:val="3GPPAgreements"/>
        <w:numPr>
          <w:ilvl w:val="2"/>
          <w:numId w:val="3"/>
        </w:numPr>
      </w:pPr>
      <w:r w:rsidRPr="0093440A">
        <w:t xml:space="preserve">Combsiz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of parameters agreed last time is used as a starting point to collect companies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i.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af3"/>
              <w:numPr>
                <w:ilvl w:val="0"/>
                <w:numId w:val="17"/>
              </w:numPr>
              <w:rPr>
                <w:rFonts w:eastAsiaTheme="minorEastAsia"/>
                <w:lang w:eastAsia="zh-CN"/>
              </w:rPr>
            </w:pPr>
            <w:r>
              <w:rPr>
                <w:rFonts w:eastAsiaTheme="minorEastAsia"/>
                <w:lang w:eastAsia="zh-CN"/>
              </w:rPr>
              <w:t>If prior-configuraitons of possible/allowable PRS are provided, then a UE/LMF should be able to suggest PFL-ID/PRS-ID/PRS-resoruce-ID/PRS-resource-set-ID. This is for Lists 3, 4 in the spreadsheet</w:t>
            </w:r>
          </w:p>
          <w:p w14:paraId="15FE7B5B" w14:textId="77777777" w:rsidR="007E3286" w:rsidRDefault="007E3286" w:rsidP="00A87C37">
            <w:pPr>
              <w:pStyle w:val="af3"/>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uawei, HiSilicon</w:t>
            </w:r>
          </w:p>
        </w:tc>
        <w:tc>
          <w:tcPr>
            <w:tcW w:w="7708" w:type="dxa"/>
          </w:tcPr>
          <w:p w14:paraId="2C005EA5" w14:textId="77777777" w:rsidR="00652BCE" w:rsidRDefault="006E3DBC" w:rsidP="005E6D11">
            <w:pPr>
              <w:spacing w:after="0"/>
              <w:rPr>
                <w:lang w:eastAsia="zh-CN"/>
              </w:rPr>
            </w:pPr>
            <w:r>
              <w:rPr>
                <w:lang w:eastAsia="zh-CN"/>
              </w:rPr>
              <w:t>To QC, we think SCell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lastRenderedPageBreak/>
              <w:t>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preconfigurations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configution ID is needed. In addition, ON/OFF indicator is also needed to ON/OFF each on-demand DL-PRS along with the pre-configution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E, Intel, InterDigital, Xiaomi, Lenovo/MotoM,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vivo, CMCC, LGE, InterDigital, Lenovo/MotM,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3 out of 14 (CATT, OPPO, InterDigital)</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E, Intel, InterDigital, Xiaomi, Lenovo/MotM,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2 out of 14 (CATT, InterDigital)</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Qualcomm, CATT, vivo, LGE, InterDigital,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ombSizeN</w:t>
            </w:r>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OPPO, LGE, Intel, InterDigital, Xiaomi, Lenovo/MotoM)</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InterDigital, Lenovo/MotoM)</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5 (Huawei/HiSilicon, LGE, Nokia, InterDigital,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Periodicity and ResourceSetSlotOffset</w:t>
            </w:r>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13 out of 14 (Qualcomm, ZTE, CATT, OPPO, vivo, CMCC, LGE, Intel,Nokia, InterDigital, Xiaomi, Lenovo/MotM,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 Intel, InterDigital, Xiaomi, Lenovo/MotoM,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10 out of 14 (Qualcomm, ZTE, CATT, vivo, LGE, Intel, InterDigital, Xiaomi, Lenovo/MotM,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Qualcomm, ZTE, CATT, OPPO, vivo, CMCC, LGE, Intel, InterDigital, Xiaomi, Lenovo/MotM,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f 14 (OPPO, Intel, InterDigital,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f 14 (OPPO, Intel, InterDigital,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304BCF" w:rsidRDefault="0068249D" w:rsidP="0068249D">
            <w:pPr>
              <w:spacing w:after="0"/>
              <w:jc w:val="center"/>
              <w:rPr>
                <w:rFonts w:eastAsia="Times New Roman"/>
                <w:color w:val="000000"/>
                <w:lang w:val="fr-FR"/>
              </w:rPr>
            </w:pPr>
            <w:r w:rsidRPr="00304BCF">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ZTE, Huawei/HiSilicon, CATT, OPPO, vivo, CMCC, LG, Nokia, InterDigital, Xiaomi, Lenovo/MotM,)</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8 out of 14 (Qualcomm, ZTE, vivo, CMCC, Nokia, InterDigital, Lenovo MotoM)</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vivo, CMCC, Nokia, InterDIgital, Lenovo/MotoM,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10 out of 14 (Qualcomm, ZTE, vivo, CMCC, Intel, Nokia, InterDigital, Xiaomi, Lenovo/MotoM,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14 </w:t>
            </w:r>
            <w:r w:rsidRPr="0097019B">
              <w:rPr>
                <w:rFonts w:eastAsia="Times New Roman"/>
                <w:color w:val="000000"/>
              </w:rPr>
              <w:t xml:space="preserve"> (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PhysCellID</w:t>
            </w:r>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CellGlobalID</w:t>
            </w:r>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HiSilicon, Lenovo/MotoM)</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r w:rsidRPr="0097019B">
              <w:rPr>
                <w:rFonts w:eastAsia="Times New Roman"/>
                <w:color w:val="000000"/>
              </w:rPr>
              <w:t>Scell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MotoM)</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CATT, vivo, LGE, InterDigital, Lenovo/MotoM,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MotoM)</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DL-PRS CombSizeN</w:t>
            </w:r>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MotoM,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MotoM)</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DL PRS Periodicity and ResourceSetSlotOffset</w:t>
            </w:r>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MotoM)</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MotoM)</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ZTE, Huawei/HiSilicon,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MotoM,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CATT, vivo, CMCC, Nokia, InterDigital. Lenovo/MotoM,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PhysCellID</w:t>
            </w:r>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CellGlobalID</w:t>
            </w:r>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MotoM)</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14 </w:t>
            </w:r>
            <w:r>
              <w:rPr>
                <w:rFonts w:eastAsia="Times New Roman"/>
                <w:color w:val="000000"/>
              </w:rPr>
              <w:t xml:space="preserve"> (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recommended to focus on parameters that have more that 50% support and continue on other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DL-PRS CombSizeN</w:t>
      </w:r>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DL PRS Periodicity and ResourceSetSlotOffset</w:t>
      </w:r>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DL-PRS CombSizeN</w:t>
      </w:r>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DL PRS Periodicity and ResourceSetSlotOffset</w:t>
      </w:r>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lastRenderedPageBreak/>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and ResourceSetSlotOffset</w:t>
      </w:r>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DL-PRS CombSizeN</w:t>
      </w:r>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and ResourceSetSlotOffset</w:t>
      </w:r>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DL-PRS CombSizeN</w:t>
      </w:r>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lastRenderedPageBreak/>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a5"/>
        <w:rPr>
          <w:rFonts w:eastAsia="Times New Roman"/>
          <w:color w:val="000000"/>
          <w:u w:val="single"/>
        </w:rPr>
      </w:pPr>
      <w:bookmarkStart w:id="22"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2"/>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af0"/>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and ResourceSetSlotOffset</w:t>
            </w:r>
            <w:r>
              <w:rPr>
                <w:rFonts w:eastAsia="Times New Roman"/>
                <w:color w:val="000000"/>
              </w:rPr>
              <w:t>]</w:t>
            </w:r>
          </w:p>
          <w:p w14:paraId="041E79B7" w14:textId="221841DC" w:rsidR="00704336" w:rsidRDefault="0075248E" w:rsidP="00786916">
            <w:pPr>
              <w:pStyle w:val="3GPPAgreements"/>
              <w:numPr>
                <w:ilvl w:val="1"/>
                <w:numId w:val="26"/>
              </w:numPr>
              <w:rPr>
                <w:rFonts w:eastAsia="宋体"/>
              </w:rPr>
            </w:pPr>
            <w:r>
              <w:rPr>
                <w:rFonts w:eastAsia="宋体"/>
              </w:rPr>
              <w:t>[</w:t>
            </w:r>
            <w:r w:rsidR="007E067C">
              <w:rPr>
                <w:rFonts w:eastAsia="宋体" w:hint="eastAsia"/>
              </w:rPr>
              <w:t>Huawe</w:t>
            </w:r>
            <w:r w:rsidR="007E067C">
              <w:rPr>
                <w:rFonts w:eastAsia="宋体"/>
              </w:rPr>
              <w:t>i, HiSilicon</w:t>
            </w:r>
            <w:r>
              <w:rPr>
                <w:rFonts w:eastAsia="宋体"/>
              </w:rPr>
              <w:t>]</w:t>
            </w:r>
            <w:r w:rsidR="00704336">
              <w:rPr>
                <w:rFonts w:eastAsia="宋体"/>
              </w:rPr>
              <w:t xml:space="preserve"> Brief Reason</w:t>
            </w:r>
            <w:r w:rsidR="007E067C">
              <w:rPr>
                <w:rFonts w:eastAsia="宋体"/>
              </w:rPr>
              <w:t>: gNB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1D88B785" w14:textId="1A6EA9F8" w:rsidR="0075248E" w:rsidRDefault="0075248E" w:rsidP="00786916">
            <w:pPr>
              <w:pStyle w:val="3GPPAgreements"/>
              <w:numPr>
                <w:ilvl w:val="1"/>
                <w:numId w:val="26"/>
              </w:numPr>
              <w:rPr>
                <w:rFonts w:eastAsia="宋体"/>
              </w:rPr>
            </w:pPr>
            <w:r>
              <w:rPr>
                <w:rFonts w:eastAsia="宋体"/>
              </w:rPr>
              <w:t>[</w:t>
            </w:r>
            <w:r w:rsidR="0030167A">
              <w:rPr>
                <w:rFonts w:eastAsia="宋体"/>
              </w:rPr>
              <w:t>ZTE</w:t>
            </w:r>
            <w:r>
              <w:rPr>
                <w:rFonts w:eastAsia="宋体"/>
              </w:rPr>
              <w:t xml:space="preserve">] </w:t>
            </w:r>
            <w:r w:rsidR="0030167A">
              <w:rPr>
                <w:rFonts w:eastAsia="宋体"/>
              </w:rPr>
              <w:t xml:space="preserve">We don’t support slof offset, it is nothing related with positioning performance. </w:t>
            </w:r>
          </w:p>
          <w:p w14:paraId="03729D2E" w14:textId="6AC6FECC" w:rsidR="00704336" w:rsidRPr="00704336" w:rsidRDefault="00704336" w:rsidP="0075248E">
            <w:pPr>
              <w:pStyle w:val="3GPPAgreements"/>
              <w:numPr>
                <w:ilvl w:val="0"/>
                <w:numId w:val="24"/>
              </w:numPr>
              <w:rPr>
                <w:rFonts w:eastAsia="宋体"/>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宋体"/>
              </w:rPr>
            </w:pPr>
            <w:r>
              <w:rPr>
                <w:rFonts w:eastAsia="宋体"/>
              </w:rPr>
              <w:t>[</w:t>
            </w:r>
            <w:r w:rsidR="007E067C">
              <w:rPr>
                <w:rFonts w:eastAsia="宋体"/>
              </w:rPr>
              <w:t>Huawei, HiSilicon</w:t>
            </w:r>
            <w:r>
              <w:rPr>
                <w:rFonts w:eastAsia="宋体"/>
              </w:rPr>
              <w:t>] Brief Reason</w:t>
            </w:r>
            <w:r w:rsidR="007E067C">
              <w:rPr>
                <w:rFonts w:eastAsia="宋体"/>
              </w:rPr>
              <w:t>: gNB PRS transmission occasion is complicated, as it involves multiple gNBs at the same time, and it affect</w:t>
            </w:r>
            <w:r w:rsidR="006554D9">
              <w:rPr>
                <w:rFonts w:eastAsia="宋体"/>
              </w:rPr>
              <w:t>s</w:t>
            </w:r>
            <w:r w:rsidR="007E067C">
              <w:rPr>
                <w:rFonts w:eastAsia="宋体"/>
              </w:rPr>
              <w:t xml:space="preserve"> the overall interference management, other signal transmission (SSB, Paging, common CORESET, System information, and even CSI-RS/TRS) that are fundamental to communication. W</w:t>
            </w:r>
            <w:r w:rsidR="002D0D1F">
              <w:rPr>
                <w:rFonts w:eastAsia="宋体"/>
              </w:rPr>
              <w:t>hy would UE make such a request? Is UE clear how long it will measure the PRS without even knowing how many PRS resources that it is about to process?</w:t>
            </w:r>
          </w:p>
          <w:p w14:paraId="31160E93" w14:textId="5F2DF5F5" w:rsidR="0075248E" w:rsidRDefault="00932463" w:rsidP="00786916">
            <w:pPr>
              <w:pStyle w:val="3GPPAgreements"/>
              <w:numPr>
                <w:ilvl w:val="1"/>
                <w:numId w:val="26"/>
              </w:numPr>
              <w:rPr>
                <w:rFonts w:eastAsia="宋体"/>
              </w:rPr>
            </w:pPr>
            <w:r w:rsidRPr="00932463">
              <w:rPr>
                <w:rFonts w:hint="eastAsia"/>
              </w:rPr>
              <w:t>[</w:t>
            </w:r>
            <w:r w:rsidRPr="00932463">
              <w:rPr>
                <w:rFonts w:eastAsia="宋体"/>
              </w:rPr>
              <w:t>Nokia/NSB</w:t>
            </w:r>
            <w:r w:rsidRPr="00932463">
              <w:rPr>
                <w:rFonts w:hint="eastAsia"/>
              </w:rPr>
              <w:t>]</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r>
              <w:rPr>
                <w:rStyle w:val="eop"/>
                <w:color w:val="000000"/>
                <w:szCs w:val="22"/>
                <w:shd w:val="clear" w:color="auto" w:fill="FFFFFF"/>
              </w:rPr>
              <w:t> </w:t>
            </w:r>
            <w:r w:rsidR="0075248E">
              <w:rPr>
                <w:rFonts w:eastAsia="宋体"/>
              </w:rPr>
              <w:t xml:space="preserve"> </w:t>
            </w:r>
          </w:p>
          <w:p w14:paraId="5F04B1BF" w14:textId="3521E19A"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宋体"/>
              </w:rPr>
            </w:pPr>
            <w:r>
              <w:rPr>
                <w:rFonts w:eastAsia="宋体"/>
              </w:rPr>
              <w:t>[Company Name]</w:t>
            </w:r>
            <w:r w:rsidR="00704336">
              <w:rPr>
                <w:rFonts w:eastAsia="宋体"/>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0141A46E" w:rsidR="00704336"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What is the benefit of UE making such a request?</w:t>
            </w:r>
          </w:p>
          <w:p w14:paraId="4E4DBD11" w14:textId="573B9CE2" w:rsidR="00932463" w:rsidRPr="00D15959" w:rsidRDefault="00932463" w:rsidP="00786916">
            <w:pPr>
              <w:pStyle w:val="3GPPAgreements"/>
              <w:numPr>
                <w:ilvl w:val="1"/>
                <w:numId w:val="26"/>
              </w:numPr>
              <w:rPr>
                <w:rFonts w:eastAsia="宋体"/>
              </w:rPr>
            </w:pPr>
            <w:r w:rsidRPr="00932463">
              <w:rPr>
                <w:rFonts w:hint="eastAsia"/>
              </w:rPr>
              <w:t>[</w:t>
            </w:r>
            <w:r w:rsidRPr="00932463">
              <w:t>Nokia/NSB</w:t>
            </w:r>
            <w:r w:rsidRPr="00932463">
              <w:rPr>
                <w:rFonts w:hint="eastAsia"/>
              </w:rPr>
              <w:t>]</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The necessity is unclear to us.</w:t>
            </w:r>
            <w:r>
              <w:rPr>
                <w:rStyle w:val="normaltextrun"/>
                <w:rFonts w:ascii="宋体" w:eastAsia="宋体" w:hAnsi="宋体"/>
                <w:color w:val="000000"/>
                <w:szCs w:val="22"/>
                <w:shd w:val="clear" w:color="auto" w:fill="FFFFFF"/>
              </w:rPr>
              <w:t xml:space="preserve"> </w:t>
            </w:r>
            <w:r>
              <w:rPr>
                <w:rStyle w:val="normaltextrun"/>
                <w:color w:val="000000"/>
                <w:szCs w:val="22"/>
                <w:shd w:val="clear" w:color="auto" w:fill="FFFFFF"/>
              </w:rPr>
              <w:t>Is this related to UE’s processing capability?</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lastRenderedPageBreak/>
              <w:t>Beam directions</w:t>
            </w:r>
          </w:p>
          <w:p w14:paraId="16D0743F" w14:textId="5BC64D61" w:rsidR="00704336"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If it is about providing the beam direction information, we do not think it is needed, since for UE-A, we haven’t agree to introduce this, and for UE-B, the beam direction is anyway provided as if not, UE needs to check the UDM. If it is aboiut providing the PRS in a specific beam direction, how would UE know the desired beam direction in the first place?</w:t>
            </w:r>
          </w:p>
          <w:p w14:paraId="61936B49" w14:textId="2461BFB2" w:rsidR="001F0F1C" w:rsidRDefault="001F0F1C" w:rsidP="00786916">
            <w:pPr>
              <w:pStyle w:val="3GPPAgreements"/>
              <w:numPr>
                <w:ilvl w:val="1"/>
                <w:numId w:val="26"/>
              </w:numPr>
              <w:rPr>
                <w:rFonts w:eastAsia="宋体"/>
              </w:rPr>
            </w:pPr>
            <w:r>
              <w:rPr>
                <w:rFonts w:eastAsia="宋体"/>
              </w:rPr>
              <w:t xml:space="preserve">[CATT] </w:t>
            </w:r>
            <w:r w:rsidR="008B2D5C">
              <w:rPr>
                <w:rFonts w:eastAsia="宋体"/>
              </w:rPr>
              <w:t xml:space="preserve">Brief Reason: </w:t>
            </w:r>
            <w:r>
              <w:rPr>
                <w:rFonts w:eastAsia="宋体"/>
              </w:rPr>
              <w:t>To support this, UE needs to know the desired DL PRS direction for each TRP. It is unclear to us how the UE know the desired beam direction for each TRP.</w:t>
            </w:r>
          </w:p>
          <w:p w14:paraId="2E077C01" w14:textId="33A1279A" w:rsidR="007B718E" w:rsidRDefault="007B718E" w:rsidP="00786916">
            <w:pPr>
              <w:pStyle w:val="3GPPAgreements"/>
              <w:numPr>
                <w:ilvl w:val="1"/>
                <w:numId w:val="26"/>
              </w:numPr>
              <w:rPr>
                <w:rFonts w:eastAsia="宋体"/>
              </w:rPr>
            </w:pPr>
            <w:r>
              <w:rPr>
                <w:rFonts w:eastAsia="宋体"/>
              </w:rPr>
              <w:t>[ZTE] QCL assumption is sufficient (or one of QCL and beam is sufficient)</w:t>
            </w:r>
          </w:p>
          <w:p w14:paraId="5E3F9FB7" w14:textId="43EDA0A9" w:rsidR="006B56DF" w:rsidRPr="00D15959" w:rsidRDefault="006B56DF" w:rsidP="00786916">
            <w:pPr>
              <w:pStyle w:val="3GPPAgreements"/>
              <w:numPr>
                <w:ilvl w:val="1"/>
                <w:numId w:val="26"/>
              </w:numPr>
              <w:rPr>
                <w:rFonts w:eastAsia="宋体"/>
              </w:rPr>
            </w:pPr>
            <w:r>
              <w:rPr>
                <w:rFonts w:eastAsia="宋体"/>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79EC30C3" w14:textId="560860B7" w:rsidR="00704336" w:rsidRPr="00704336" w:rsidRDefault="00704336" w:rsidP="0075248E">
            <w:pPr>
              <w:pStyle w:val="3GPPAgreements"/>
              <w:numPr>
                <w:ilvl w:val="0"/>
                <w:numId w:val="24"/>
              </w:numPr>
              <w:rPr>
                <w:rFonts w:eastAsia="宋体"/>
              </w:rPr>
            </w:pPr>
            <w:r w:rsidRPr="0097019B">
              <w:rPr>
                <w:rFonts w:eastAsia="Times New Roman"/>
                <w:color w:val="000000"/>
              </w:rPr>
              <w:t>Number of DL PRS frequency layers</w:t>
            </w:r>
          </w:p>
          <w:p w14:paraId="4D89755C" w14:textId="134FDAA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xml:space="preserve">: Why would UE request this rather than using its </w:t>
            </w:r>
            <w:r w:rsidR="006554D9">
              <w:rPr>
                <w:rFonts w:eastAsia="宋体"/>
              </w:rPr>
              <w:t xml:space="preserve">number of </w:t>
            </w:r>
            <w:r w:rsidR="002D0D1F">
              <w:rPr>
                <w:rFonts w:eastAsia="宋体"/>
              </w:rPr>
              <w:t>frequency layer</w:t>
            </w:r>
            <w:r w:rsidR="006554D9">
              <w:rPr>
                <w:rFonts w:eastAsia="宋体"/>
              </w:rPr>
              <w:t>s</w:t>
            </w:r>
            <w:r w:rsidR="002D0D1F">
              <w:rPr>
                <w:rFonts w:eastAsia="宋体"/>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宋体"/>
              </w:rPr>
            </w:pPr>
            <w:r w:rsidRPr="0097019B">
              <w:rPr>
                <w:rFonts w:eastAsia="Times New Roman"/>
                <w:color w:val="000000"/>
              </w:rPr>
              <w:t>DL-PRS CombSizeN</w:t>
            </w:r>
          </w:p>
          <w:p w14:paraId="2850D0EA" w14:textId="37457A8D"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The comb size (including the number of symbols)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345C8D3B" w:rsidR="00704336"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Why would UE request this rather than using it number of TRP capability?</w:t>
            </w:r>
          </w:p>
          <w:p w14:paraId="5DA2ED91" w14:textId="3A3508BD" w:rsidR="008B2D5C" w:rsidRDefault="008B2D5C" w:rsidP="00786916">
            <w:pPr>
              <w:pStyle w:val="3GPPAgreements"/>
              <w:numPr>
                <w:ilvl w:val="1"/>
                <w:numId w:val="26"/>
              </w:numPr>
              <w:rPr>
                <w:rFonts w:eastAsia="宋体"/>
              </w:rPr>
            </w:pPr>
            <w:r>
              <w:rPr>
                <w:rFonts w:eastAsia="宋体"/>
              </w:rPr>
              <w:t xml:space="preserve">[CATT] Brief Reason: It is unclear how the UE to decide the number of TRPs to request, and how the network to response the request. </w:t>
            </w:r>
          </w:p>
          <w:p w14:paraId="7BDDA636" w14:textId="293D75B0" w:rsidR="000D5CB3" w:rsidRPr="00D15959" w:rsidRDefault="000D5CB3" w:rsidP="00786916">
            <w:pPr>
              <w:pStyle w:val="3GPPAgreements"/>
              <w:numPr>
                <w:ilvl w:val="1"/>
                <w:numId w:val="26"/>
              </w:numPr>
              <w:rPr>
                <w:rFonts w:eastAsia="宋体"/>
              </w:rPr>
            </w:pP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a5"/>
        <w:rPr>
          <w:rFonts w:eastAsia="Times New Roman"/>
          <w:color w:val="000000"/>
          <w:u w:val="single"/>
        </w:rPr>
      </w:pPr>
      <w:bookmarkStart w:id="23"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3"/>
      <w:r w:rsidRPr="00831DAE">
        <w:rPr>
          <w:u w:val="single"/>
        </w:rPr>
        <w:t xml:space="preserve">: </w:t>
      </w:r>
      <w:r w:rsidRPr="00831DAE">
        <w:rPr>
          <w:u w:val="single"/>
          <w:lang w:val="en-US" w:eastAsia="zh-CN"/>
        </w:rPr>
        <w:t>Non-acceptable parameters for LMF initiated request (if any)</w:t>
      </w:r>
    </w:p>
    <w:tbl>
      <w:tblPr>
        <w:tblStyle w:val="af0"/>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0B3206F3" w:rsidR="0075248E" w:rsidRDefault="0075248E"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 and Brief Reason</w:t>
            </w:r>
            <w:r w:rsidR="006554D9">
              <w:rPr>
                <w:rFonts w:eastAsia="宋体"/>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 and Brief Reason</w:t>
            </w:r>
            <w:r w:rsidR="006554D9">
              <w:rPr>
                <w:rFonts w:eastAsia="宋体"/>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lastRenderedPageBreak/>
              <w:t xml:space="preserve">DL PRS Periodicity </w:t>
            </w:r>
            <w:r>
              <w:rPr>
                <w:rFonts w:eastAsia="Times New Roman"/>
                <w:color w:val="000000"/>
              </w:rPr>
              <w:t>[</w:t>
            </w:r>
            <w:r w:rsidRPr="001E1647">
              <w:rPr>
                <w:rFonts w:eastAsia="Times New Roman"/>
                <w:color w:val="000000"/>
              </w:rPr>
              <w:t>and ResourceSetSlotOffset</w:t>
            </w:r>
            <w:r>
              <w:rPr>
                <w:rFonts w:eastAsia="Times New Roman"/>
                <w:color w:val="000000"/>
              </w:rPr>
              <w:t>]</w:t>
            </w:r>
          </w:p>
          <w:p w14:paraId="3D94D70D" w14:textId="25C76405" w:rsidR="00F5056C" w:rsidRDefault="00F5056C" w:rsidP="006554D9">
            <w:pPr>
              <w:pStyle w:val="3GPPAgreements"/>
              <w:numPr>
                <w:ilvl w:val="1"/>
                <w:numId w:val="26"/>
              </w:numPr>
              <w:rPr>
                <w:rFonts w:eastAsia="宋体"/>
              </w:rPr>
            </w:pPr>
            <w:r>
              <w:rPr>
                <w:rFonts w:eastAsia="宋体"/>
              </w:rPr>
              <w:t>[</w:t>
            </w:r>
            <w:r w:rsidR="006554D9">
              <w:rPr>
                <w:rFonts w:eastAsia="宋体"/>
              </w:rPr>
              <w:t>Huawei, HiSilicon</w:t>
            </w:r>
            <w:r>
              <w:rPr>
                <w:rFonts w:eastAsia="宋体"/>
              </w:rPr>
              <w:t>] Brief Reason</w:t>
            </w:r>
            <w:r w:rsidR="006554D9">
              <w:rPr>
                <w:rFonts w:eastAsia="宋体"/>
              </w:rPr>
              <w:t>: gNB PRS transmission occasion is complicated, as it involves multiple gNBs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78A9450B" w14:textId="56BA6E84" w:rsidR="009F6308" w:rsidRPr="00D15959" w:rsidRDefault="009F6308" w:rsidP="006554D9">
            <w:pPr>
              <w:pStyle w:val="3GPPAgreements"/>
              <w:numPr>
                <w:ilvl w:val="1"/>
                <w:numId w:val="26"/>
              </w:numPr>
              <w:rPr>
                <w:rFonts w:eastAsia="宋体"/>
              </w:rPr>
            </w:pPr>
            <w:r>
              <w:rPr>
                <w:rFonts w:eastAsia="宋体"/>
              </w:rPr>
              <w:t xml:space="preserve">[ZTE] periodicity is sufficient since it can help gNB </w:t>
            </w:r>
            <w:r>
              <w:rPr>
                <w:rFonts w:eastAsia="宋体" w:hint="eastAsia"/>
              </w:rPr>
              <w:t>t</w:t>
            </w:r>
            <w:r>
              <w:rPr>
                <w:rFonts w:eastAsia="宋体"/>
              </w:rPr>
              <w:t xml:space="preserve">o decide the proper PRS density in time domain. Slot offset is not necessary from our side. </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宋体"/>
              </w:rPr>
              <w:t xml:space="preserve">[Huawei, HiSilicon] Brief Reason: </w:t>
            </w:r>
            <w:r w:rsidRPr="006554D9">
              <w:rPr>
                <w:rFonts w:eastAsia="宋体"/>
              </w:rPr>
              <w:t>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宋体"/>
              </w:rPr>
              <w:t>[Huawei, HiSilicon]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492E9984" w14:textId="28FAC33C" w:rsidR="009F6308" w:rsidRDefault="009F6308" w:rsidP="009F6308">
            <w:pPr>
              <w:pStyle w:val="3GPPAgreements"/>
              <w:numPr>
                <w:ilvl w:val="1"/>
                <w:numId w:val="26"/>
              </w:numPr>
              <w:rPr>
                <w:rFonts w:eastAsia="宋体"/>
              </w:rPr>
            </w:pPr>
            <w:r>
              <w:rPr>
                <w:rFonts w:eastAsia="宋体"/>
              </w:rPr>
              <w:t xml:space="preserve">[ZTE] QCL is equivalent to beam direction, so one of them is sufficient. </w:t>
            </w:r>
          </w:p>
          <w:p w14:paraId="4D568342" w14:textId="77777777" w:rsidR="00425D4E" w:rsidRPr="00D15959" w:rsidRDefault="00425D4E" w:rsidP="00425D4E">
            <w:pPr>
              <w:pStyle w:val="3GPPAgreements"/>
              <w:numPr>
                <w:ilvl w:val="1"/>
                <w:numId w:val="26"/>
              </w:numPr>
              <w:rPr>
                <w:rFonts w:eastAsia="宋体"/>
              </w:rPr>
            </w:pPr>
            <w:r>
              <w:rPr>
                <w:rFonts w:eastAsia="宋体"/>
              </w:rPr>
              <w:t xml:space="preserve">[Xiaomi]we want to clarify what is the difference between </w:t>
            </w:r>
            <w:r w:rsidRPr="001E1647">
              <w:rPr>
                <w:rFonts w:eastAsia="Times New Roman"/>
                <w:color w:val="000000"/>
              </w:rPr>
              <w:t>DL PRS QCL information</w:t>
            </w:r>
            <w:r>
              <w:rPr>
                <w:rFonts w:eastAsia="Times New Roman"/>
                <w:color w:val="000000"/>
              </w:rPr>
              <w:t xml:space="preserve"> and beam directions.</w:t>
            </w:r>
          </w:p>
          <w:p w14:paraId="010F91BC" w14:textId="77777777" w:rsidR="00425D4E" w:rsidRPr="009F6308" w:rsidRDefault="00425D4E" w:rsidP="00425D4E">
            <w:pPr>
              <w:pStyle w:val="3GPPAgreements"/>
              <w:numPr>
                <w:ilvl w:val="0"/>
                <w:numId w:val="0"/>
              </w:numPr>
              <w:ind w:left="568"/>
              <w:rPr>
                <w:rFonts w:eastAsia="宋体"/>
              </w:rPr>
            </w:pPr>
          </w:p>
          <w:p w14:paraId="2D75E543" w14:textId="77777777" w:rsidR="006554D9" w:rsidRPr="006554D9" w:rsidRDefault="0075248E" w:rsidP="006554D9">
            <w:pPr>
              <w:pStyle w:val="3GPPText"/>
              <w:numPr>
                <w:ilvl w:val="0"/>
                <w:numId w:val="25"/>
              </w:numPr>
            </w:pPr>
            <w:r w:rsidRPr="001E1647">
              <w:rPr>
                <w:rFonts w:eastAsia="Times New Roman"/>
                <w:color w:val="000000"/>
              </w:rPr>
              <w:t>DL-PRS CombSizeN</w:t>
            </w:r>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宋体"/>
              </w:rPr>
              <w:t>[Huawei, HiSilicon] Brief Reason: The comb size (including the 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宋体"/>
              </w:rPr>
              <w:t>[Huawei, HiSilicon] Brief Reason: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宋体"/>
              </w:rP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30167A"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39879A0C" w14:textId="6C860611" w:rsidR="0030167A" w:rsidRPr="00D15959" w:rsidRDefault="0030167A" w:rsidP="006554D9">
            <w:pPr>
              <w:pStyle w:val="3GPPAgreements"/>
              <w:numPr>
                <w:ilvl w:val="1"/>
                <w:numId w:val="26"/>
              </w:numPr>
              <w:rPr>
                <w:rFonts w:eastAsia="Times New Roman"/>
                <w:color w:val="000000"/>
              </w:rPr>
            </w:pPr>
            <w:r>
              <w:rPr>
                <w:color w:val="000000"/>
              </w:rPr>
              <w:t>[ZTE] Don’t need it. The sart PRB does not impact positioning performan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lastRenderedPageBreak/>
              <w:t>Number of TRPs</w:t>
            </w:r>
          </w:p>
          <w:p w14:paraId="436E5C17" w14:textId="1F9D0F68" w:rsidR="006554D9" w:rsidRPr="008B2D5C"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6764CCF7" w14:textId="310EC2D0" w:rsidR="008B2D5C" w:rsidRPr="00000658" w:rsidRDefault="008B2D5C" w:rsidP="006554D9">
            <w:pPr>
              <w:pStyle w:val="3GPPAgreements"/>
              <w:numPr>
                <w:ilvl w:val="1"/>
                <w:numId w:val="26"/>
              </w:numPr>
              <w:rPr>
                <w:rFonts w:eastAsia="Times New Roman"/>
                <w:color w:val="000000"/>
              </w:rPr>
            </w:pPr>
            <w:r>
              <w:rPr>
                <w:rFonts w:eastAsia="Times New Roman"/>
                <w:color w:val="000000"/>
              </w:rPr>
              <w:t>[CATT</w:t>
            </w:r>
            <w:r w:rsidR="0085641A">
              <w:rPr>
                <w:rFonts w:eastAsia="Times New Roman"/>
                <w:color w:val="000000"/>
              </w:rPr>
              <w:t xml:space="preserve">] </w:t>
            </w:r>
            <w:r w:rsidR="0085641A">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0D046BDE" w14:textId="08C6CF20" w:rsidR="00000658" w:rsidRDefault="00000658" w:rsidP="006554D9">
            <w:pPr>
              <w:pStyle w:val="3GPPAgreements"/>
              <w:numPr>
                <w:ilvl w:val="1"/>
                <w:numId w:val="26"/>
              </w:numPr>
              <w:rPr>
                <w:rFonts w:eastAsia="Times New Roman"/>
                <w:color w:val="000000"/>
              </w:rPr>
            </w:pPr>
            <w:r>
              <w:rPr>
                <w:color w:val="000000"/>
              </w:rPr>
              <w:t xml:space="preserve">[Xiaomi] If it is a request from LMF to gNB, LMF can only send request to the TRPs which need to </w:t>
            </w:r>
            <w:r w:rsidR="00EE233C">
              <w:rPr>
                <w:color w:val="000000"/>
              </w:rPr>
              <w:t xml:space="preserve">transmit PRS. Thus the number of TRPs is uneccessary. </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a5"/>
      </w:pPr>
      <w:bookmarkStart w:id="24" w:name="_Ref80372857"/>
      <w:r>
        <w:t xml:space="preserve">Table </w:t>
      </w:r>
      <w:r>
        <w:fldChar w:fldCharType="begin"/>
      </w:r>
      <w:r>
        <w:instrText xml:space="preserve"> SEQ Table \* ARABIC </w:instrText>
      </w:r>
      <w:r>
        <w:fldChar w:fldCharType="separate"/>
      </w:r>
      <w:r>
        <w:rPr>
          <w:noProof/>
        </w:rPr>
        <w:t>5</w:t>
      </w:r>
      <w:r>
        <w:fldChar w:fldCharType="end"/>
      </w:r>
      <w:bookmarkEnd w:id="24"/>
      <w:r>
        <w:t xml:space="preserve">: </w:t>
      </w:r>
      <w:r w:rsidR="00E457DA">
        <w:rPr>
          <w:lang w:eastAsia="zh-CN"/>
        </w:rPr>
        <w:t>Comments on example definition of parameters (if any) and exchange of views</w:t>
      </w:r>
    </w:p>
    <w:tbl>
      <w:tblPr>
        <w:tblStyle w:val="af0"/>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uawei, HiSilicon</w:t>
            </w:r>
          </w:p>
        </w:tc>
        <w:tc>
          <w:tcPr>
            <w:tcW w:w="7708" w:type="dxa"/>
          </w:tcPr>
          <w:p w14:paraId="742D4AC9" w14:textId="44C2B45B" w:rsidR="006554D9" w:rsidRDefault="006554D9" w:rsidP="006554D9">
            <w:pPr>
              <w:spacing w:after="0"/>
              <w:rPr>
                <w:lang w:eastAsia="zh-CN"/>
              </w:rPr>
            </w:pPr>
            <w:r>
              <w:rPr>
                <w:rFonts w:hint="eastAsia"/>
                <w:lang w:eastAsia="zh-CN"/>
              </w:rPr>
              <w:t>W</w:t>
            </w:r>
            <w:r>
              <w:rPr>
                <w:lang w:eastAsia="zh-CN"/>
              </w:rPr>
              <w:t>e would like to clarify the understanding on some parameters that are currently optional in the assistance data (LPP/NRPPa):</w:t>
            </w:r>
          </w:p>
          <w:p w14:paraId="4E4D0563" w14:textId="77777777" w:rsidR="006554D9" w:rsidRPr="006554D9" w:rsidRDefault="006554D9" w:rsidP="006554D9">
            <w:pPr>
              <w:pStyle w:val="af3"/>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af3"/>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B5395" w14:paraId="41F6503F" w14:textId="77777777" w:rsidTr="00831DAE">
        <w:tc>
          <w:tcPr>
            <w:tcW w:w="1642" w:type="dxa"/>
          </w:tcPr>
          <w:p w14:paraId="29472F85" w14:textId="440BF938" w:rsidR="001B5395" w:rsidRDefault="001B5395" w:rsidP="001B5395">
            <w:pPr>
              <w:spacing w:after="0"/>
              <w:rPr>
                <w:lang w:eastAsia="zh-CN"/>
              </w:rPr>
            </w:pPr>
            <w:r w:rsidRPr="00B07BD0">
              <w:t>Qualcomm</w:t>
            </w:r>
          </w:p>
        </w:tc>
        <w:tc>
          <w:tcPr>
            <w:tcW w:w="7708" w:type="dxa"/>
          </w:tcPr>
          <w:p w14:paraId="22525426" w14:textId="77777777" w:rsidR="001B5395" w:rsidRDefault="001B5395" w:rsidP="001B5395">
            <w:pPr>
              <w:spacing w:after="0"/>
            </w:pPr>
            <w:r>
              <w:t xml:space="preserve">Thanks to the feature lead for the hard work summarizing the input from the companies. </w:t>
            </w:r>
          </w:p>
          <w:p w14:paraId="4B7304C7" w14:textId="77777777" w:rsidR="001B5395" w:rsidRDefault="001B5395" w:rsidP="001B5395">
            <w:pPr>
              <w:spacing w:after="0"/>
            </w:pPr>
          </w:p>
          <w:p w14:paraId="168B315E" w14:textId="2D1E4FFC" w:rsidR="001B5395" w:rsidRDefault="001B5395" w:rsidP="001B5395">
            <w:pPr>
              <w:spacing w:after="0"/>
            </w:pPr>
            <w:r>
              <w:t xml:space="preserve">Overall we support these lists as is with the following additions:  </w:t>
            </w:r>
          </w:p>
          <w:p w14:paraId="74F1AC47" w14:textId="77777777" w:rsidR="001B5395" w:rsidRPr="001B5395" w:rsidRDefault="001B5395" w:rsidP="001B5395">
            <w:pPr>
              <w:spacing w:after="0"/>
              <w:rPr>
                <w:b/>
                <w:bCs/>
              </w:rPr>
            </w:pPr>
            <w:r w:rsidRPr="001B5395">
              <w:rPr>
                <w:b/>
                <w:bCs/>
              </w:rPr>
              <w:t>•</w:t>
            </w:r>
            <w:r w:rsidRPr="001B5395">
              <w:rPr>
                <w:b/>
                <w:bCs/>
              </w:rPr>
              <w:tab/>
              <w:t>“DL PRS Resource Repetition Factor”: got support from 12/14 companies in UE-initiated, and it seems it is missing in the proposal.</w:t>
            </w:r>
          </w:p>
          <w:p w14:paraId="766B046B" w14:textId="77777777" w:rsidR="001B5395" w:rsidRDefault="001B5395" w:rsidP="001B5395">
            <w:pPr>
              <w:spacing w:after="0"/>
            </w:pPr>
          </w:p>
          <w:p w14:paraId="02957AFB" w14:textId="77777777" w:rsidR="001B5395" w:rsidRDefault="001B5395" w:rsidP="001B5395">
            <w:pPr>
              <w:spacing w:after="0"/>
            </w:pPr>
            <w:r>
              <w:t xml:space="preserve">Also, we would like to ask the companies to consider to also add the “DL-PRS Start PRB” in the UE-initiated List: </w:t>
            </w:r>
          </w:p>
          <w:p w14:paraId="3B9B9745" w14:textId="77777777" w:rsidR="001B5395" w:rsidRDefault="001B5395" w:rsidP="001B5395">
            <w:pPr>
              <w:spacing w:after="0"/>
            </w:pPr>
            <w:r>
              <w:t>•</w:t>
            </w:r>
            <w:r>
              <w:tab/>
              <w:t xml:space="preserve">It got support from 7 companies in the LMF-initiaed but 6 companies in the UE-initiated PRS. </w:t>
            </w:r>
          </w:p>
          <w:p w14:paraId="7F85901B" w14:textId="5B0712BA" w:rsidR="001B5395" w:rsidRDefault="001B5395" w:rsidP="001B5395">
            <w:pPr>
              <w:spacing w:after="0"/>
              <w:rPr>
                <w:lang w:eastAsia="zh-CN"/>
              </w:rPr>
            </w:pPr>
            <w:r>
              <w:t>•</w:t>
            </w:r>
            <w:r>
              <w:tab/>
              <w:t>We think that if the specification supports the LMF-initiated, it would make sense to have for UE-iniatiated also.</w:t>
            </w:r>
          </w:p>
        </w:tc>
      </w:tr>
      <w:tr w:rsidR="00831DAE" w14:paraId="6918039B" w14:textId="77777777" w:rsidTr="00831DAE">
        <w:tc>
          <w:tcPr>
            <w:tcW w:w="1642" w:type="dxa"/>
          </w:tcPr>
          <w:p w14:paraId="21716538" w14:textId="5D023A68" w:rsidR="00831DAE" w:rsidRDefault="0030167A" w:rsidP="00831DAE">
            <w:pPr>
              <w:spacing w:after="0"/>
              <w:rPr>
                <w:lang w:eastAsia="zh-CN"/>
              </w:rPr>
            </w:pPr>
            <w:r>
              <w:rPr>
                <w:rFonts w:hint="eastAsia"/>
                <w:lang w:eastAsia="zh-CN"/>
              </w:rPr>
              <w:t>Z</w:t>
            </w:r>
            <w:r>
              <w:rPr>
                <w:lang w:eastAsia="zh-CN"/>
              </w:rPr>
              <w:t>TE</w:t>
            </w:r>
          </w:p>
        </w:tc>
        <w:tc>
          <w:tcPr>
            <w:tcW w:w="7708" w:type="dxa"/>
          </w:tcPr>
          <w:p w14:paraId="1644D124" w14:textId="172A708A" w:rsidR="00831DAE" w:rsidRPr="001376BD" w:rsidRDefault="001376BD" w:rsidP="001376BD">
            <w:pPr>
              <w:spacing w:after="0"/>
            </w:pPr>
            <w:r w:rsidRPr="001376BD">
              <w:rPr>
                <w:rFonts w:hint="eastAsia"/>
                <w:lang w:eastAsia="zh-CN"/>
              </w:rPr>
              <w:t>W</w:t>
            </w:r>
            <w:r w:rsidRPr="001376BD">
              <w:rPr>
                <w:lang w:eastAsia="zh-CN"/>
              </w:rPr>
              <w:t xml:space="preserve">e think </w:t>
            </w:r>
            <w:r>
              <w:rPr>
                <w:lang w:eastAsia="zh-CN"/>
              </w:rPr>
              <w:t>s</w:t>
            </w:r>
            <w:r w:rsidRPr="001376BD">
              <w:rPr>
                <w:lang w:eastAsia="zh-CN"/>
              </w:rPr>
              <w:t>tart/end time of DL PRS transmission</w:t>
            </w:r>
            <w:r>
              <w:rPr>
                <w:lang w:eastAsia="zh-CN"/>
              </w:rPr>
              <w:t xml:space="preserve">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bookmarkStart w:id="25" w:name="_GoBack"/>
            <w:bookmarkEnd w:id="25"/>
          </w:p>
        </w:tc>
      </w:tr>
      <w:tr w:rsidR="00831DAE" w14:paraId="0E46221B" w14:textId="77777777" w:rsidTr="00831DAE">
        <w:tc>
          <w:tcPr>
            <w:tcW w:w="1642" w:type="dxa"/>
          </w:tcPr>
          <w:p w14:paraId="594F2D9E" w14:textId="206C373B" w:rsidR="00831DAE" w:rsidRDefault="00831DAE" w:rsidP="00831DAE">
            <w:pPr>
              <w:spacing w:after="0"/>
              <w:rPr>
                <w:lang w:eastAsia="zh-CN"/>
              </w:rPr>
            </w:pPr>
          </w:p>
        </w:tc>
        <w:tc>
          <w:tcPr>
            <w:tcW w:w="7708" w:type="dxa"/>
          </w:tcPr>
          <w:p w14:paraId="4D95FE35" w14:textId="67A86A5E" w:rsidR="00831DAE" w:rsidRDefault="00831DAE" w:rsidP="00831DAE">
            <w:pPr>
              <w:spacing w:after="0"/>
              <w:rPr>
                <w:lang w:eastAsia="zh-CN"/>
              </w:rPr>
            </w:pPr>
          </w:p>
        </w:tc>
      </w:tr>
      <w:tr w:rsidR="00831DAE" w14:paraId="7E596F18" w14:textId="77777777" w:rsidTr="00831DAE">
        <w:tc>
          <w:tcPr>
            <w:tcW w:w="1642" w:type="dxa"/>
          </w:tcPr>
          <w:p w14:paraId="33971A09" w14:textId="728F88C1" w:rsidR="00831DAE" w:rsidRDefault="00831DAE" w:rsidP="00831DAE">
            <w:pPr>
              <w:spacing w:after="0"/>
              <w:rPr>
                <w:lang w:eastAsia="zh-CN"/>
              </w:rPr>
            </w:pPr>
          </w:p>
        </w:tc>
        <w:tc>
          <w:tcPr>
            <w:tcW w:w="7708" w:type="dxa"/>
          </w:tcPr>
          <w:p w14:paraId="46CE95E6" w14:textId="43059115" w:rsidR="00831DAE" w:rsidRDefault="00831DAE" w:rsidP="00831DAE">
            <w:pPr>
              <w:spacing w:after="0"/>
              <w:rPr>
                <w:lang w:eastAsia="zh-CN"/>
              </w:rPr>
            </w:pPr>
          </w:p>
        </w:tc>
      </w:tr>
      <w:tr w:rsidR="00831DAE" w14:paraId="23725665" w14:textId="77777777" w:rsidTr="00831DAE">
        <w:tc>
          <w:tcPr>
            <w:tcW w:w="1642" w:type="dxa"/>
          </w:tcPr>
          <w:p w14:paraId="4807E40E" w14:textId="077E4868" w:rsidR="00831DAE" w:rsidRDefault="00831DAE" w:rsidP="00831DAE">
            <w:pPr>
              <w:spacing w:after="0"/>
              <w:rPr>
                <w:lang w:eastAsia="zh-CN"/>
              </w:rPr>
            </w:pPr>
          </w:p>
        </w:tc>
        <w:tc>
          <w:tcPr>
            <w:tcW w:w="7708" w:type="dxa"/>
          </w:tcPr>
          <w:p w14:paraId="71C4BC22" w14:textId="479BB2E9" w:rsidR="00831DAE" w:rsidRDefault="00831DAE" w:rsidP="00831DAE">
            <w:pPr>
              <w:spacing w:after="0"/>
              <w:rPr>
                <w:lang w:eastAsia="zh-CN"/>
              </w:rPr>
            </w:pPr>
          </w:p>
        </w:tc>
      </w:tr>
      <w:tr w:rsidR="00831DAE" w14:paraId="5C37BFFB" w14:textId="77777777" w:rsidTr="00831DAE">
        <w:tc>
          <w:tcPr>
            <w:tcW w:w="1642" w:type="dxa"/>
          </w:tcPr>
          <w:p w14:paraId="746925D9" w14:textId="12AC6DAA" w:rsidR="00831DAE" w:rsidRPr="009D0CB7" w:rsidRDefault="00831DAE" w:rsidP="00831DAE">
            <w:pPr>
              <w:spacing w:after="0"/>
              <w:rPr>
                <w:lang w:eastAsia="zh-CN"/>
              </w:rPr>
            </w:pPr>
          </w:p>
        </w:tc>
        <w:tc>
          <w:tcPr>
            <w:tcW w:w="7708" w:type="dxa"/>
          </w:tcPr>
          <w:p w14:paraId="00DDE8C7" w14:textId="3B2B7E25" w:rsidR="00831DAE" w:rsidRPr="009D0CB7" w:rsidRDefault="00831DAE" w:rsidP="00831DAE">
            <w:pPr>
              <w:spacing w:after="0"/>
              <w:rPr>
                <w:lang w:eastAsia="zh-CN"/>
              </w:rPr>
            </w:pP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31DAE">
            <w:pPr>
              <w:spacing w:after="0"/>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20"/>
      </w:pPr>
      <w:r>
        <w:t>Aspect #</w:t>
      </w:r>
      <w:r w:rsidR="00F31315">
        <w:t>4:</w:t>
      </w:r>
      <w:r>
        <w:t xml:space="preserve"> </w:t>
      </w:r>
      <w:r w:rsidR="00E91C41">
        <w:t xml:space="preserve">On-demand DL PRS &amp; </w:t>
      </w:r>
      <w:r>
        <w:t xml:space="preserve">UE/gNB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lastRenderedPageBreak/>
        <w:t>For UE-initiated on-demand DL PRS, the UE may provide the following information to the gNB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DL measurements available in UE, which may include SS-RSRP, CSI-RSRP, etc., measured from the serving gNB and neighboring gNBs;</w:t>
      </w:r>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When a serving gNB sends the response to LMF-initiated on-demand DL PRS for a UE, the serving gNB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DL measurements reported by the UE if available at the gNB, which may include SS-RSRP, CSI-RSRP, etc., measured from the DL RS of serving gNB and neighboring gNBs;</w:t>
      </w:r>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UL measurements related to the UE if available at the gNB, which may include SRS-RSRP, etc., measured by the serving gNB.</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UE to LMF reported parameters include beam-specific measurement reports that assist the LMF determine and request certain PRS resources to the gNB.</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gNB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gNB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20"/>
      </w:pPr>
      <w:r>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lastRenderedPageBreak/>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r w:rsidRPr="00B566CB">
              <w:rPr>
                <w:lang w:eastAsia="zh-CN"/>
              </w:rPr>
              <w:t>InterDigital</w:t>
            </w:r>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Is the intention of hte prposal to discuss signaling required for UE-initiated on-demand PRS? Is LPP considered as one of the signaling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20"/>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On-demand PRS should support periodical transmission, semi-persistent transmission and aperiodic transmission.</w:t>
      </w:r>
    </w:p>
    <w:p w14:paraId="4A29C4AA" w14:textId="5670FD05" w:rsidR="00DE6BE3" w:rsidRPr="002D4CD1" w:rsidRDefault="002D4CD1" w:rsidP="002D4CD1">
      <w:pPr>
        <w:pStyle w:val="3GPPAgreements"/>
      </w:pPr>
      <w:r w:rsidRPr="002D4CD1">
        <w:t xml:space="preserve">[Mediatek,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3"/>
      </w:pPr>
      <w:r>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lastRenderedPageBreak/>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20"/>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The on-demand measurement gap is configured when gNB receives the request of on-demand DL PRS.</w:t>
      </w:r>
    </w:p>
    <w:p w14:paraId="1558C812" w14:textId="4D0E6210" w:rsidR="004F2FC1" w:rsidRPr="00F420AC" w:rsidRDefault="004F2FC1" w:rsidP="004F2FC1">
      <w:pPr>
        <w:pStyle w:val="3GPPAgreements"/>
      </w:pPr>
      <w:r w:rsidRPr="00F420AC">
        <w:t xml:space="preserve">[InterDigital,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r w:rsidRPr="008422BB">
              <w:rPr>
                <w:lang w:eastAsia="zh-CN"/>
              </w:rPr>
              <w:lastRenderedPageBreak/>
              <w:t>InterDigital</w:t>
            </w:r>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20"/>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a6"/>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a6"/>
        <w:ind w:left="360" w:hanging="360"/>
        <w:rPr>
          <w:sz w:val="22"/>
          <w:szCs w:val="22"/>
        </w:rPr>
      </w:pPr>
    </w:p>
    <w:p w14:paraId="222C9910" w14:textId="77777777" w:rsidR="00A5049B" w:rsidRDefault="00A5049B" w:rsidP="00A5049B">
      <w:pPr>
        <w:pStyle w:val="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r>
              <w:rPr>
                <w:lang w:eastAsia="zh-CN"/>
              </w:rPr>
              <w:t xml:space="preserve">Isnt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uawei, HiSilicon</w:t>
            </w:r>
          </w:p>
        </w:tc>
        <w:tc>
          <w:tcPr>
            <w:tcW w:w="7708" w:type="dxa"/>
          </w:tcPr>
          <w:p w14:paraId="4C0CB928" w14:textId="77777777" w:rsidR="001738AC" w:rsidRDefault="006E3DBC" w:rsidP="00BC0B9F">
            <w:pPr>
              <w:spacing w:after="0"/>
              <w:rPr>
                <w:lang w:eastAsia="zh-CN"/>
              </w:rPr>
            </w:pPr>
            <w:r>
              <w:rPr>
                <w:lang w:eastAsia="zh-CN"/>
              </w:rPr>
              <w:t>Our understanding of the preconfiguration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lastRenderedPageBreak/>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lastRenderedPageBreak/>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20"/>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 xml:space="preserve">[InterDigital,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Support both semi-static and dynamic request intended for LMF and gNB, respectively, for on-demand PRS</w:t>
      </w:r>
    </w:p>
    <w:p w14:paraId="1590C4E7" w14:textId="758198BB" w:rsidR="00906A89" w:rsidRPr="00DE7665" w:rsidRDefault="00B55CB2" w:rsidP="00B55CB2">
      <w:pPr>
        <w:pStyle w:val="3GPPAgreements"/>
      </w:pPr>
      <w:r w:rsidRPr="00DE7665">
        <w:lastRenderedPageBreak/>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r w:rsidRPr="00DE7665">
        <w:t>gNB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6" w:author="Lenovo, Motorola Mobility-Robin Thomas" w:date="2021-08-17T18:55:00Z"/>
          <w:bCs/>
        </w:rPr>
      </w:pPr>
      <w:del w:id="27"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8" w:author="Lenovo, Motorola Mobility-Robin Thomas" w:date="2021-08-17T18:55:00Z"/>
          <w:lang w:val="en-GB"/>
        </w:rPr>
      </w:pPr>
      <w:del w:id="29"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ased on progress made by RAN1 for preceeding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0" w:name="_Ref79497546"/>
      <w:r w:rsidRPr="00D5250F">
        <w:rPr>
          <w:rFonts w:ascii="Times New Roman" w:eastAsia="宋体" w:hAnsi="Times New Roman"/>
        </w:rPr>
        <w:t>R1-2106554</w:t>
      </w:r>
      <w:r w:rsidRPr="00D5250F">
        <w:rPr>
          <w:rFonts w:ascii="Times New Roman" w:eastAsia="宋体" w:hAnsi="Times New Roman"/>
        </w:rPr>
        <w:tab/>
        <w:t>Discussion on items led by RAN2 for NR positioning</w:t>
      </w:r>
      <w:r w:rsidRPr="00D5250F">
        <w:rPr>
          <w:rFonts w:ascii="Times New Roman" w:eastAsia="宋体" w:hAnsi="Times New Roman"/>
        </w:rPr>
        <w:tab/>
        <w:t>ZTE</w:t>
      </w:r>
      <w:bookmarkEnd w:id="30"/>
    </w:p>
    <w:p w14:paraId="42DA34A2"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1" w:name="_Ref79694278"/>
      <w:r w:rsidRPr="00D5250F">
        <w:rPr>
          <w:rFonts w:ascii="Times New Roman" w:eastAsia="宋体" w:hAnsi="Times New Roman"/>
        </w:rPr>
        <w:lastRenderedPageBreak/>
        <w:t>R1-2106600</w:t>
      </w:r>
      <w:r w:rsidRPr="00D5250F">
        <w:rPr>
          <w:rFonts w:ascii="Times New Roman" w:eastAsia="宋体" w:hAnsi="Times New Roman"/>
        </w:rPr>
        <w:tab/>
        <w:t>Discussion on inactive state positioning and on-demand PRS</w:t>
      </w:r>
      <w:r w:rsidRPr="00D5250F">
        <w:rPr>
          <w:rFonts w:ascii="Times New Roman" w:eastAsia="宋体" w:hAnsi="Times New Roman"/>
        </w:rPr>
        <w:tab/>
        <w:t>vivo</w:t>
      </w:r>
      <w:bookmarkEnd w:id="31"/>
    </w:p>
    <w:p w14:paraId="48220F68"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2" w:name="_Ref79694301"/>
      <w:r w:rsidRPr="00D5250F">
        <w:rPr>
          <w:rFonts w:ascii="Times New Roman" w:eastAsia="宋体" w:hAnsi="Times New Roman"/>
        </w:rPr>
        <w:t>R1-2106814</w:t>
      </w:r>
      <w:r w:rsidRPr="00D5250F">
        <w:rPr>
          <w:rFonts w:ascii="Times New Roman" w:eastAsia="宋体" w:hAnsi="Times New Roman"/>
        </w:rPr>
        <w:tab/>
        <w:t>Considerations on positioning in RRC Inactive and on-demand PRS</w:t>
      </w:r>
      <w:r w:rsidRPr="00D5250F">
        <w:rPr>
          <w:rFonts w:ascii="Times New Roman" w:eastAsia="宋体" w:hAnsi="Times New Roman"/>
        </w:rPr>
        <w:tab/>
        <w:t>Sony</w:t>
      </w:r>
      <w:bookmarkEnd w:id="32"/>
    </w:p>
    <w:p w14:paraId="5DB5D97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3" w:name="_Ref79694433"/>
      <w:r w:rsidRPr="00D5250F">
        <w:rPr>
          <w:rFonts w:ascii="Times New Roman" w:eastAsia="宋体" w:hAnsi="Times New Roman"/>
        </w:rPr>
        <w:t>R1-2106893</w:t>
      </w:r>
      <w:r w:rsidRPr="00D5250F">
        <w:rPr>
          <w:rFonts w:ascii="Times New Roman" w:eastAsia="宋体" w:hAnsi="Times New Roman"/>
        </w:rPr>
        <w:tab/>
        <w:t>Discussion on on demand positioning and positioning in inactive state</w:t>
      </w:r>
      <w:r w:rsidRPr="00D5250F">
        <w:rPr>
          <w:rFonts w:ascii="Times New Roman" w:eastAsia="宋体" w:hAnsi="Times New Roman"/>
        </w:rPr>
        <w:tab/>
        <w:t>Samsung</w:t>
      </w:r>
      <w:bookmarkEnd w:id="33"/>
    </w:p>
    <w:p w14:paraId="24650F3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4" w:name="_Ref79694363"/>
      <w:r w:rsidRPr="00D5250F">
        <w:rPr>
          <w:rFonts w:ascii="Times New Roman" w:eastAsia="宋体" w:hAnsi="Times New Roman"/>
        </w:rPr>
        <w:t>R1-2106976</w:t>
      </w:r>
      <w:r w:rsidRPr="00D5250F">
        <w:rPr>
          <w:rFonts w:ascii="Times New Roman" w:eastAsia="宋体" w:hAnsi="Times New Roman"/>
        </w:rPr>
        <w:tab/>
        <w:t>Discussion on on-demand DL PRS and positioning for UEs in RRC_ INACTIVE state</w:t>
      </w:r>
      <w:r w:rsidRPr="00D5250F">
        <w:rPr>
          <w:rFonts w:ascii="Times New Roman" w:eastAsia="宋体" w:hAnsi="Times New Roman"/>
        </w:rPr>
        <w:tab/>
        <w:t>CATT</w:t>
      </w:r>
      <w:bookmarkEnd w:id="34"/>
    </w:p>
    <w:p w14:paraId="5405680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5" w:name="_Ref79739636"/>
      <w:r w:rsidRPr="00D5250F">
        <w:rPr>
          <w:rFonts w:ascii="Times New Roman" w:eastAsia="宋体" w:hAnsi="Times New Roman"/>
        </w:rPr>
        <w:t>R1-2107062</w:t>
      </w:r>
      <w:r w:rsidRPr="00D5250F">
        <w:rPr>
          <w:rFonts w:ascii="Times New Roman" w:eastAsia="宋体" w:hAnsi="Times New Roman"/>
        </w:rPr>
        <w:tab/>
        <w:t>Additional views on Inactive Mode Positioning and on-demand PRS</w:t>
      </w:r>
      <w:r w:rsidRPr="00D5250F">
        <w:rPr>
          <w:rFonts w:ascii="Times New Roman" w:eastAsia="宋体" w:hAnsi="Times New Roman"/>
        </w:rPr>
        <w:tab/>
        <w:t>Nokia, Nokia Shanghai Bell</w:t>
      </w:r>
      <w:bookmarkEnd w:id="35"/>
    </w:p>
    <w:p w14:paraId="6E75A7F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6" w:name="_Ref79697927"/>
      <w:r w:rsidRPr="00D5250F">
        <w:rPr>
          <w:rFonts w:ascii="Times New Roman" w:eastAsia="宋体" w:hAnsi="Times New Roman"/>
        </w:rPr>
        <w:t>R1-2107170</w:t>
      </w:r>
      <w:r w:rsidRPr="00D5250F">
        <w:rPr>
          <w:rFonts w:ascii="Times New Roman" w:eastAsia="宋体" w:hAnsi="Times New Roman"/>
        </w:rPr>
        <w:tab/>
        <w:t>Discussion on other enhancements for on-demand PRS and INACTIVE mode positioning</w:t>
      </w:r>
      <w:r w:rsidRPr="00D5250F">
        <w:rPr>
          <w:rFonts w:ascii="Times New Roman" w:eastAsia="宋体" w:hAnsi="Times New Roman"/>
        </w:rPr>
        <w:tab/>
        <w:t>CAICT</w:t>
      </w:r>
      <w:bookmarkEnd w:id="36"/>
    </w:p>
    <w:p w14:paraId="32B9A87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7" w:name="_Ref79694378"/>
      <w:r w:rsidRPr="00D5250F">
        <w:rPr>
          <w:rFonts w:ascii="Times New Roman" w:eastAsia="宋体" w:hAnsi="Times New Roman"/>
        </w:rPr>
        <w:t>R1-2107218</w:t>
      </w:r>
      <w:r w:rsidRPr="00D5250F">
        <w:rPr>
          <w:rFonts w:ascii="Times New Roman" w:eastAsia="宋体" w:hAnsi="Times New Roman"/>
        </w:rPr>
        <w:tab/>
        <w:t>Discussion on positioning for UE in RRC_INACTIVE and on-demand PRS</w:t>
      </w:r>
      <w:r w:rsidRPr="00D5250F">
        <w:rPr>
          <w:rFonts w:ascii="Times New Roman" w:eastAsia="宋体" w:hAnsi="Times New Roman"/>
        </w:rPr>
        <w:tab/>
        <w:t>OPPO</w:t>
      </w:r>
      <w:bookmarkEnd w:id="37"/>
    </w:p>
    <w:p w14:paraId="1781A3B2"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8" w:name="_Ref79694404"/>
      <w:r w:rsidRPr="00D5250F">
        <w:rPr>
          <w:rFonts w:ascii="Times New Roman" w:eastAsia="宋体" w:hAnsi="Times New Roman"/>
        </w:rPr>
        <w:t>R1-2107350</w:t>
      </w:r>
      <w:r w:rsidRPr="00D5250F">
        <w:rPr>
          <w:rFonts w:ascii="Times New Roman" w:eastAsia="宋体" w:hAnsi="Times New Roman"/>
        </w:rPr>
        <w:tab/>
        <w:t>Enhancements Related to On Demand PRS And Positioning in RRC Inactive State</w:t>
      </w:r>
      <w:r w:rsidRPr="00D5250F">
        <w:rPr>
          <w:rFonts w:ascii="Times New Roman" w:eastAsia="宋体" w:hAnsi="Times New Roman"/>
        </w:rPr>
        <w:tab/>
        <w:t>Qualcomm Incorporated</w:t>
      </w:r>
      <w:bookmarkEnd w:id="38"/>
    </w:p>
    <w:p w14:paraId="6371A6CC"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9" w:name="_Ref79694412"/>
      <w:r w:rsidRPr="00D5250F">
        <w:rPr>
          <w:rFonts w:ascii="Times New Roman" w:eastAsia="宋体" w:hAnsi="Times New Roman"/>
        </w:rPr>
        <w:t>R1-2107407</w:t>
      </w:r>
      <w:r w:rsidRPr="00D5250F">
        <w:rPr>
          <w:rFonts w:ascii="Times New Roman" w:eastAsia="宋体" w:hAnsi="Times New Roman"/>
        </w:rPr>
        <w:tab/>
        <w:t>Discussion on RAN2-led items for positioning</w:t>
      </w:r>
      <w:r w:rsidRPr="00D5250F">
        <w:rPr>
          <w:rFonts w:ascii="Times New Roman" w:eastAsia="宋体" w:hAnsi="Times New Roman"/>
        </w:rPr>
        <w:tab/>
        <w:t>CMCC</w:t>
      </w:r>
      <w:bookmarkEnd w:id="39"/>
    </w:p>
    <w:p w14:paraId="1A18D6B9"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0" w:name="_Ref79694456"/>
      <w:r w:rsidRPr="00D5250F">
        <w:rPr>
          <w:rFonts w:ascii="Times New Roman" w:eastAsia="宋体" w:hAnsi="Times New Roman"/>
        </w:rPr>
        <w:t>R1-2107595</w:t>
      </w:r>
      <w:r w:rsidRPr="00D5250F">
        <w:rPr>
          <w:rFonts w:ascii="Times New Roman" w:eastAsia="宋体" w:hAnsi="Times New Roman"/>
        </w:rPr>
        <w:tab/>
        <w:t>On-demand DL PRS Signalling and NR Positioning for UEs in RRC-INACTIVE state</w:t>
      </w:r>
      <w:r w:rsidRPr="00D5250F">
        <w:rPr>
          <w:rFonts w:ascii="Times New Roman" w:eastAsia="宋体" w:hAnsi="Times New Roman"/>
        </w:rPr>
        <w:tab/>
        <w:t>Intel Corporation</w:t>
      </w:r>
      <w:bookmarkEnd w:id="40"/>
    </w:p>
    <w:p w14:paraId="45F23F4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1" w:name="_Ref79694464"/>
      <w:r w:rsidRPr="00D5250F">
        <w:rPr>
          <w:rFonts w:ascii="Times New Roman" w:eastAsia="宋体" w:hAnsi="Times New Roman"/>
        </w:rPr>
        <w:t>R1-2107649</w:t>
      </w:r>
      <w:r w:rsidRPr="00D5250F">
        <w:rPr>
          <w:rFonts w:ascii="Times New Roman" w:eastAsia="宋体" w:hAnsi="Times New Roman"/>
        </w:rPr>
        <w:tab/>
        <w:t>Discussion on on-demand PRS and INACTIVE mode positioning</w:t>
      </w:r>
      <w:r w:rsidRPr="00D5250F">
        <w:rPr>
          <w:rFonts w:ascii="Times New Roman" w:eastAsia="宋体" w:hAnsi="Times New Roman"/>
        </w:rPr>
        <w:tab/>
        <w:t>InterDigital, Inc.</w:t>
      </w:r>
      <w:bookmarkEnd w:id="41"/>
    </w:p>
    <w:p w14:paraId="7972C9AE"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2" w:name="_Ref79694474"/>
      <w:r w:rsidRPr="00D5250F">
        <w:rPr>
          <w:rFonts w:ascii="Times New Roman" w:eastAsia="宋体" w:hAnsi="Times New Roman"/>
        </w:rPr>
        <w:t>R1-2107664</w:t>
      </w:r>
      <w:r w:rsidRPr="00D5250F">
        <w:rPr>
          <w:rFonts w:ascii="Times New Roman" w:eastAsia="宋体" w:hAnsi="Times New Roman"/>
        </w:rPr>
        <w:tab/>
        <w:t>Discussion on RAN2 led objectives for NR positioning</w:t>
      </w:r>
      <w:r w:rsidRPr="00D5250F">
        <w:rPr>
          <w:rFonts w:ascii="Times New Roman" w:eastAsia="宋体" w:hAnsi="Times New Roman"/>
        </w:rPr>
        <w:tab/>
        <w:t>Huawei, HiSilicon</w:t>
      </w:r>
      <w:bookmarkEnd w:id="42"/>
    </w:p>
    <w:p w14:paraId="43B00335"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3" w:name="_Ref79694481"/>
      <w:r w:rsidRPr="00D5250F">
        <w:rPr>
          <w:rFonts w:ascii="Times New Roman" w:eastAsia="宋体" w:hAnsi="Times New Roman"/>
        </w:rPr>
        <w:t>R1-2107830</w:t>
      </w:r>
      <w:r w:rsidRPr="00D5250F">
        <w:rPr>
          <w:rFonts w:ascii="Times New Roman" w:eastAsia="宋体" w:hAnsi="Times New Roman"/>
        </w:rPr>
        <w:tab/>
        <w:t>Potential physical layer impact to the RAN2-led topics</w:t>
      </w:r>
      <w:r w:rsidRPr="00D5250F">
        <w:rPr>
          <w:rFonts w:ascii="Times New Roman" w:eastAsia="宋体" w:hAnsi="Times New Roman"/>
        </w:rPr>
        <w:tab/>
        <w:t>MediaTek Inc.</w:t>
      </w:r>
      <w:bookmarkEnd w:id="43"/>
    </w:p>
    <w:p w14:paraId="5277F0C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4" w:name="_Ref79699155"/>
      <w:r w:rsidRPr="00D5250F">
        <w:rPr>
          <w:rFonts w:ascii="Times New Roman" w:eastAsia="宋体" w:hAnsi="Times New Roman"/>
        </w:rPr>
        <w:t>R1-2107831</w:t>
      </w:r>
      <w:r w:rsidRPr="00D5250F">
        <w:rPr>
          <w:rFonts w:ascii="Times New Roman" w:eastAsia="宋体" w:hAnsi="Times New Roman"/>
        </w:rPr>
        <w:tab/>
        <w:t>Discussion on other enhancements for positioning</w:t>
      </w:r>
      <w:r w:rsidRPr="00D5250F">
        <w:rPr>
          <w:rFonts w:ascii="Times New Roman" w:eastAsia="宋体" w:hAnsi="Times New Roman"/>
        </w:rPr>
        <w:tab/>
        <w:t>LG Electronics</w:t>
      </w:r>
      <w:bookmarkEnd w:id="44"/>
    </w:p>
    <w:p w14:paraId="5E5CEB0B"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5" w:name="_Ref79698297"/>
      <w:r w:rsidRPr="00D5250F">
        <w:rPr>
          <w:rFonts w:ascii="Times New Roman" w:eastAsia="宋体" w:hAnsi="Times New Roman"/>
        </w:rPr>
        <w:t>R1-2107863</w:t>
      </w:r>
      <w:r w:rsidRPr="00D5250F">
        <w:rPr>
          <w:rFonts w:ascii="Times New Roman" w:eastAsia="宋体" w:hAnsi="Times New Roman"/>
        </w:rPr>
        <w:tab/>
        <w:t>Discussion on positioning for UEs in RRC_INACTIVE state</w:t>
      </w:r>
      <w:r w:rsidRPr="00D5250F">
        <w:rPr>
          <w:rFonts w:ascii="Times New Roman" w:eastAsia="宋体" w:hAnsi="Times New Roman"/>
        </w:rPr>
        <w:tab/>
        <w:t>NTT DOCOMO, INC.</w:t>
      </w:r>
      <w:bookmarkEnd w:id="45"/>
    </w:p>
    <w:p w14:paraId="2DB1DC4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6" w:name="_Ref79694490"/>
      <w:r w:rsidRPr="00D5250F">
        <w:rPr>
          <w:rFonts w:ascii="Times New Roman" w:eastAsia="宋体" w:hAnsi="Times New Roman"/>
        </w:rPr>
        <w:t>R1-2107925</w:t>
      </w:r>
      <w:r w:rsidRPr="00D5250F">
        <w:rPr>
          <w:rFonts w:ascii="Times New Roman" w:eastAsia="宋体" w:hAnsi="Times New Roman"/>
        </w:rPr>
        <w:tab/>
        <w:t>On-demand PRS and positioning for in-active state UE</w:t>
      </w:r>
      <w:r w:rsidRPr="00D5250F">
        <w:rPr>
          <w:rFonts w:ascii="Times New Roman" w:eastAsia="宋体" w:hAnsi="Times New Roman"/>
        </w:rPr>
        <w:tab/>
        <w:t>Xiaomi</w:t>
      </w:r>
      <w:bookmarkEnd w:id="46"/>
    </w:p>
    <w:p w14:paraId="1B5CCDD0"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7" w:name="_Ref79694502"/>
      <w:r w:rsidRPr="00D5250F">
        <w:rPr>
          <w:rFonts w:ascii="Times New Roman" w:eastAsia="宋体" w:hAnsi="Times New Roman"/>
        </w:rPr>
        <w:t>R1-2108105</w:t>
      </w:r>
      <w:r w:rsidRPr="00D5250F">
        <w:rPr>
          <w:rFonts w:ascii="Times New Roman" w:eastAsia="宋体" w:hAnsi="Times New Roman"/>
        </w:rPr>
        <w:tab/>
        <w:t>Considerations on SRS transmission for positioning in RRC_INACTIVE state</w:t>
      </w:r>
      <w:r w:rsidRPr="00D5250F">
        <w:rPr>
          <w:rFonts w:ascii="Times New Roman" w:eastAsia="宋体" w:hAnsi="Times New Roman"/>
        </w:rPr>
        <w:tab/>
        <w:t>Fraunhofer IIS, Fraunhofer HHI</w:t>
      </w:r>
      <w:bookmarkEnd w:id="47"/>
    </w:p>
    <w:p w14:paraId="5250709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8" w:name="_Ref79790401"/>
      <w:r w:rsidRPr="00D5250F">
        <w:rPr>
          <w:rFonts w:ascii="Times New Roman" w:eastAsia="宋体" w:hAnsi="Times New Roman"/>
        </w:rPr>
        <w:t>R1-2108146</w:t>
      </w:r>
      <w:r w:rsidRPr="00D5250F">
        <w:rPr>
          <w:rFonts w:ascii="Times New Roman" w:eastAsia="宋体" w:hAnsi="Times New Roman"/>
        </w:rPr>
        <w:tab/>
        <w:t>Discussion on On-Demand PRS and RRC_INACTIVE Positioning</w:t>
      </w:r>
      <w:r w:rsidRPr="00D5250F">
        <w:rPr>
          <w:rFonts w:ascii="Times New Roman" w:eastAsia="宋体" w:hAnsi="Times New Roman"/>
        </w:rPr>
        <w:tab/>
        <w:t>Lenovo, Motorola Mobility</w:t>
      </w:r>
      <w:bookmarkEnd w:id="48"/>
    </w:p>
    <w:p w14:paraId="357A6F04" w14:textId="72FD1EE2" w:rsidR="00544AA6" w:rsidRPr="00D5250F" w:rsidRDefault="00D5250F" w:rsidP="00A87C37">
      <w:pPr>
        <w:pStyle w:val="af3"/>
        <w:widowControl w:val="0"/>
        <w:numPr>
          <w:ilvl w:val="0"/>
          <w:numId w:val="10"/>
        </w:numPr>
        <w:spacing w:after="60"/>
        <w:jc w:val="both"/>
        <w:rPr>
          <w:rFonts w:ascii="Times New Roman" w:eastAsia="宋体" w:hAnsi="Times New Roman"/>
        </w:rPr>
      </w:pPr>
      <w:bookmarkStart w:id="49" w:name="_Ref79497552"/>
      <w:r w:rsidRPr="00D5250F">
        <w:rPr>
          <w:rFonts w:ascii="Times New Roman" w:eastAsia="宋体" w:hAnsi="Times New Roman"/>
        </w:rPr>
        <w:t>R1-2108169</w:t>
      </w:r>
      <w:r w:rsidRPr="00D5250F">
        <w:rPr>
          <w:rFonts w:ascii="Times New Roman" w:eastAsia="宋体" w:hAnsi="Times New Roman"/>
        </w:rPr>
        <w:tab/>
        <w:t>On-demand transmission and reception of DL PRS for DL and DL+UL positioning</w:t>
      </w:r>
      <w:r w:rsidRPr="00D5250F">
        <w:rPr>
          <w:rFonts w:ascii="Times New Roman" w:eastAsia="宋体" w:hAnsi="Times New Roman"/>
        </w:rPr>
        <w:tab/>
        <w:t>Ericsson</w:t>
      </w:r>
      <w:bookmarkEnd w:id="49"/>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397943" w14:textId="77777777" w:rsidR="00BF7EA4" w:rsidRDefault="00BF7EA4" w:rsidP="00970CA6">
      <w:pPr>
        <w:spacing w:after="0"/>
      </w:pPr>
      <w:r>
        <w:separator/>
      </w:r>
    </w:p>
  </w:endnote>
  <w:endnote w:type="continuationSeparator" w:id="0">
    <w:p w14:paraId="40F0F40C" w14:textId="77777777" w:rsidR="00BF7EA4" w:rsidRDefault="00BF7EA4" w:rsidP="00970CA6">
      <w:pPr>
        <w:spacing w:after="0"/>
      </w:pPr>
      <w:r>
        <w:continuationSeparator/>
      </w:r>
    </w:p>
  </w:endnote>
  <w:endnote w:type="continuationNotice" w:id="1">
    <w:p w14:paraId="0A724BCA" w14:textId="77777777" w:rsidR="00BF7EA4" w:rsidRDefault="00BF7E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variable"/>
    <w:sig w:usb0="00000003" w:usb1="00000000" w:usb2="00000000" w:usb3="00000000" w:csb0="00000001" w:csb1="00000000"/>
  </w:font>
  <w:font w:name="Yu Mincho">
    <w:altName w:val="MS Gothic"/>
    <w:charset w:val="80"/>
    <w:family w:val="roman"/>
    <w:pitch w:val="variable"/>
    <w:sig w:usb0="00000000"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96F1DA" w14:textId="77777777" w:rsidR="00BF7EA4" w:rsidRDefault="00BF7EA4" w:rsidP="00970CA6">
      <w:pPr>
        <w:spacing w:after="0"/>
      </w:pPr>
      <w:r>
        <w:separator/>
      </w:r>
    </w:p>
  </w:footnote>
  <w:footnote w:type="continuationSeparator" w:id="0">
    <w:p w14:paraId="6C168856" w14:textId="77777777" w:rsidR="00BF7EA4" w:rsidRDefault="00BF7EA4" w:rsidP="00970CA6">
      <w:pPr>
        <w:spacing w:after="0"/>
      </w:pPr>
      <w:r>
        <w:continuationSeparator/>
      </w:r>
    </w:p>
  </w:footnote>
  <w:footnote w:type="continuationNotice" w:id="1">
    <w:p w14:paraId="43E59F70" w14:textId="77777777" w:rsidR="00BF7EA4" w:rsidRDefault="00BF7EA4">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FFFFFF7F"/>
    <w:lvl w:ilvl="0">
      <w:start w:val="1"/>
      <w:numFmt w:val="decimal"/>
      <w:pStyle w:val="2"/>
      <w:lvlText w:val="%1."/>
      <w:lvlJc w:val="left"/>
      <w:pPr>
        <w:tabs>
          <w:tab w:val="left" w:pos="643"/>
        </w:tabs>
        <w:ind w:left="643" w:hanging="360"/>
      </w:pPr>
    </w:lvl>
  </w:abstractNum>
  <w:abstractNum w:abstractNumId="1">
    <w:nsid w:val="FFFFFF88"/>
    <w:multiLevelType w:val="singleLevel"/>
    <w:tmpl w:val="138A18A4"/>
    <w:lvl w:ilvl="0">
      <w:start w:val="1"/>
      <w:numFmt w:val="decimal"/>
      <w:pStyle w:val="a"/>
      <w:lvlText w:val="%1."/>
      <w:lvlJc w:val="left"/>
      <w:pPr>
        <w:tabs>
          <w:tab w:val="num" w:pos="360"/>
        </w:tabs>
        <w:ind w:left="360" w:hanging="360"/>
      </w:pPr>
    </w:lvl>
  </w:abstractNum>
  <w:abstractNum w:abstractNumId="2">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nsid w:val="03F203D1"/>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5">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7">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19"/>
  </w:num>
  <w:num w:numId="5">
    <w:abstractNumId w:val="10"/>
  </w:num>
  <w:num w:numId="6">
    <w:abstractNumId w:val="17"/>
  </w:num>
  <w:num w:numId="7">
    <w:abstractNumId w:val="2"/>
  </w:num>
  <w:num w:numId="8">
    <w:abstractNumId w:val="23"/>
  </w:num>
  <w:num w:numId="9">
    <w:abstractNumId w:val="24"/>
  </w:num>
  <w:num w:numId="10">
    <w:abstractNumId w:val="5"/>
  </w:num>
  <w:num w:numId="11">
    <w:abstractNumId w:val="14"/>
  </w:num>
  <w:num w:numId="12">
    <w:abstractNumId w:val="1"/>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5"/>
  </w:num>
  <w:num w:numId="16">
    <w:abstractNumId w:val="26"/>
  </w:num>
  <w:num w:numId="17">
    <w:abstractNumId w:val="27"/>
  </w:num>
  <w:num w:numId="18">
    <w:abstractNumId w:val="22"/>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18"/>
  </w:num>
  <w:num w:numId="22">
    <w:abstractNumId w:val="13"/>
  </w:num>
  <w:num w:numId="23">
    <w:abstractNumId w:val="20"/>
  </w:num>
  <w:num w:numId="24">
    <w:abstractNumId w:val="11"/>
  </w:num>
  <w:num w:numId="25">
    <w:abstractNumId w:val="21"/>
  </w:num>
  <w:num w:numId="26">
    <w:abstractNumId w:val="16"/>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12"/>
  </w:num>
  <w:num w:numId="36">
    <w:abstractNumId w:val="8"/>
  </w:num>
  <w:num w:numId="37">
    <w:abstractNumId w:val="7"/>
  </w:num>
  <w:num w:numId="38">
    <w:abstractNumId w:val="3"/>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hideSpellingErrors/>
  <w:hideGrammaticalErrors/>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456C"/>
    <w:rsid w:val="00595205"/>
    <w:rsid w:val="0059636A"/>
    <w:rsid w:val="00596EB4"/>
    <w:rsid w:val="00597DAC"/>
    <w:rsid w:val="005A040D"/>
    <w:rsid w:val="005A51DA"/>
    <w:rsid w:val="005A6815"/>
    <w:rsid w:val="005A6A85"/>
    <w:rsid w:val="005A733A"/>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1956"/>
    <w:rsid w:val="0068249D"/>
    <w:rsid w:val="00683E8A"/>
    <w:rsid w:val="0069088E"/>
    <w:rsid w:val="00692637"/>
    <w:rsid w:val="00692C7A"/>
    <w:rsid w:val="0069351C"/>
    <w:rsid w:val="006972B4"/>
    <w:rsid w:val="006A2CAE"/>
    <w:rsid w:val="006A3D90"/>
    <w:rsid w:val="006A4CD9"/>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527A"/>
    <w:rsid w:val="007A5AD6"/>
    <w:rsid w:val="007B001C"/>
    <w:rsid w:val="007B4EB1"/>
    <w:rsid w:val="007B718E"/>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4A3"/>
    <w:rsid w:val="00852180"/>
    <w:rsid w:val="0085641A"/>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F09C7"/>
    <w:rsid w:val="008F44DE"/>
    <w:rsid w:val="008F4BE1"/>
    <w:rsid w:val="008F590B"/>
    <w:rsid w:val="008F769C"/>
    <w:rsid w:val="0090294D"/>
    <w:rsid w:val="00902CF3"/>
    <w:rsid w:val="009069C0"/>
    <w:rsid w:val="00906A89"/>
    <w:rsid w:val="00906CA8"/>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C06"/>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7BA4"/>
    <w:rsid w:val="00E3349C"/>
    <w:rsid w:val="00E343CD"/>
    <w:rsid w:val="00E35975"/>
    <w:rsid w:val="00E36A47"/>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685"/>
    <w:rsid w:val="00E732F3"/>
    <w:rsid w:val="00E7337C"/>
    <w:rsid w:val="00E7350A"/>
    <w:rsid w:val="00E75E3C"/>
    <w:rsid w:val="00E81947"/>
    <w:rsid w:val="00E84E58"/>
    <w:rsid w:val="00E8676B"/>
    <w:rsid w:val="00E86ED6"/>
    <w:rsid w:val="00E911FE"/>
    <w:rsid w:val="00E91C41"/>
    <w:rsid w:val="00E95D34"/>
    <w:rsid w:val="00EA1E3A"/>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1"/>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0">
    <w:name w:val="heading 2"/>
    <w:aliases w:val="Head2A,2,H2,UNDERRUBRIK 1-2,DO NOT USE_h2,h2,h21,H2 Char,h2 Char"/>
    <w:basedOn w:val="1"/>
    <w:next w:val="a1"/>
    <w:link w:val="2Char"/>
    <w:qFormat/>
    <w:pPr>
      <w:numPr>
        <w:ilvl w:val="1"/>
      </w:numPr>
      <w:pBdr>
        <w:top w:val="none" w:sz="0" w:space="0" w:color="auto"/>
      </w:pBdr>
      <w:tabs>
        <w:tab w:val="left" w:pos="576"/>
      </w:tabs>
      <w:spacing w:before="180"/>
      <w:ind w:left="57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num" w:pos="360"/>
      </w:tabs>
      <w:ind w:left="0" w:firstLine="0"/>
      <w:contextualSpacing/>
    </w:pPr>
  </w:style>
  <w:style w:type="paragraph" w:styleId="a5">
    <w:name w:val="caption"/>
    <w:aliases w:val="cap,Caption Equation,First line:  0.5&quot;"/>
    <w:basedOn w:val="a1"/>
    <w:next w:val="a1"/>
    <w:link w:val="Char"/>
    <w:qFormat/>
    <w:pPr>
      <w:spacing w:before="120"/>
    </w:pPr>
    <w:rPr>
      <w:b/>
      <w:bCs/>
    </w:rPr>
  </w:style>
  <w:style w:type="paragraph" w:styleId="a6">
    <w:name w:val="List Bullet"/>
    <w:basedOn w:val="a1"/>
    <w:uiPriority w:val="99"/>
    <w:unhideWhenUsed/>
    <w:qFormat/>
    <w:pPr>
      <w:tabs>
        <w:tab w:val="left" w:pos="360"/>
      </w:tabs>
      <w:contextualSpacing/>
    </w:pPr>
  </w:style>
  <w:style w:type="paragraph" w:styleId="a7">
    <w:name w:val="annotation text"/>
    <w:basedOn w:val="a1"/>
    <w:link w:val="Char0"/>
    <w:unhideWhenUsed/>
    <w:qFormat/>
  </w:style>
  <w:style w:type="paragraph" w:styleId="a8">
    <w:name w:val="Body Text"/>
    <w:basedOn w:val="a1"/>
    <w:link w:val="Char1"/>
    <w:qFormat/>
    <w:pPr>
      <w:overflowPunct/>
      <w:autoSpaceDE/>
      <w:autoSpaceDN/>
      <w:adjustRightInd/>
      <w:textAlignment w:val="auto"/>
    </w:pPr>
    <w:rPr>
      <w:rFonts w:eastAsia="Times New Roman"/>
      <w:lang w:val="en-US"/>
    </w:rPr>
  </w:style>
  <w:style w:type="paragraph" w:styleId="21">
    <w:name w:val="List 2"/>
    <w:basedOn w:val="a1"/>
    <w:uiPriority w:val="99"/>
    <w:semiHidden/>
    <w:unhideWhenUsed/>
    <w:qFormat/>
    <w:pPr>
      <w:ind w:left="566" w:hanging="283"/>
      <w:contextualSpacing/>
    </w:pPr>
  </w:style>
  <w:style w:type="paragraph" w:styleId="30">
    <w:name w:val="toc 3"/>
    <w:basedOn w:val="22"/>
    <w:next w:val="a1"/>
    <w:semiHidden/>
    <w:qFormat/>
    <w:pPr>
      <w:keepLines/>
      <w:widowControl w:val="0"/>
      <w:tabs>
        <w:tab w:val="right" w:leader="dot" w:pos="9639"/>
      </w:tabs>
      <w:spacing w:after="0"/>
      <w:ind w:leftChars="0" w:left="1134" w:right="425" w:hanging="1134"/>
    </w:pPr>
    <w:rPr>
      <w:lang w:eastAsia="en-GB"/>
    </w:rPr>
  </w:style>
  <w:style w:type="paragraph" w:styleId="22">
    <w:name w:val="toc 2"/>
    <w:basedOn w:val="a1"/>
    <w:next w:val="a1"/>
    <w:uiPriority w:val="39"/>
    <w:semiHidden/>
    <w:unhideWhenUsed/>
    <w:qFormat/>
    <w:pPr>
      <w:ind w:leftChars="200" w:left="420"/>
    </w:pPr>
  </w:style>
  <w:style w:type="paragraph" w:styleId="a9">
    <w:name w:val="Balloon Text"/>
    <w:basedOn w:val="a1"/>
    <w:link w:val="Char2"/>
    <w:uiPriority w:val="99"/>
    <w:semiHidden/>
    <w:unhideWhenUsed/>
    <w:qFormat/>
    <w:pPr>
      <w:spacing w:after="0"/>
    </w:pPr>
    <w:rPr>
      <w:sz w:val="18"/>
      <w:szCs w:val="18"/>
    </w:rPr>
  </w:style>
  <w:style w:type="paragraph" w:styleId="aa">
    <w:name w:val="footer"/>
    <w:basedOn w:val="a1"/>
    <w:link w:val="Char3"/>
    <w:uiPriority w:val="99"/>
    <w:unhideWhenUsed/>
    <w:qFormat/>
    <w:pPr>
      <w:tabs>
        <w:tab w:val="center" w:pos="4153"/>
        <w:tab w:val="right" w:pos="8306"/>
      </w:tabs>
      <w:snapToGrid w:val="0"/>
    </w:pPr>
    <w:rPr>
      <w:sz w:val="18"/>
      <w:szCs w:val="18"/>
    </w:rPr>
  </w:style>
  <w:style w:type="paragraph" w:styleId="ab">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c">
    <w:name w:val="List"/>
    <w:basedOn w:val="a1"/>
    <w:uiPriority w:val="99"/>
    <w:semiHidden/>
    <w:unhideWhenUsed/>
    <w:qFormat/>
    <w:pPr>
      <w:ind w:left="283" w:hanging="283"/>
      <w:contextualSpacing/>
    </w:pPr>
  </w:style>
  <w:style w:type="paragraph" w:styleId="ad">
    <w:name w:val="table of figures"/>
    <w:basedOn w:val="a8"/>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ae">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
    <w:name w:val="annotation subject"/>
    <w:basedOn w:val="a7"/>
    <w:next w:val="a7"/>
    <w:link w:val="Char5"/>
    <w:uiPriority w:val="99"/>
    <w:semiHidden/>
    <w:unhideWhenUsed/>
    <w:qFormat/>
    <w:rPr>
      <w:b/>
      <w:bCs/>
    </w:rPr>
  </w:style>
  <w:style w:type="table" w:styleId="af0">
    <w:name w:val="Table Grid"/>
    <w:basedOn w:val="a3"/>
    <w:uiPriority w:val="39"/>
    <w:qFormat/>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1">
    <w:name w:val="Hyperlink"/>
    <w:uiPriority w:val="99"/>
    <w:unhideWhenUsed/>
    <w:rPr>
      <w:color w:val="0000FF"/>
      <w:u w:val="single"/>
    </w:rPr>
  </w:style>
  <w:style w:type="character" w:styleId="af2">
    <w:name w:val="annotation reference"/>
    <w:basedOn w:val="a2"/>
    <w:uiPriority w:val="99"/>
    <w:semiHidden/>
    <w:unhideWhenUsed/>
    <w:qFormat/>
    <w:rPr>
      <w:sz w:val="21"/>
      <w:szCs w:val="21"/>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2"/>
    <w:link w:val="1"/>
    <w:qFormat/>
    <w:rPr>
      <w:rFonts w:ascii="Arial" w:hAnsi="Arial"/>
      <w:sz w:val="36"/>
      <w:lang w:val="en-GB" w:eastAsia="en-US"/>
    </w:rPr>
  </w:style>
  <w:style w:type="character" w:customStyle="1" w:styleId="2Char">
    <w:name w:val="标题 2 Char"/>
    <w:aliases w:val="Head2A Char,2 Char,H2 Char1,UNDERRUBRIK 1-2 Char,DO NOT USE_h2 Char,h2 Char1,h21 Char,H2 Char Char,h2 Char Char"/>
    <w:basedOn w:val="a2"/>
    <w:link w:val="20"/>
    <w:qFormat/>
    <w:rPr>
      <w:rFonts w:ascii="Arial" w:hAnsi="Arial"/>
      <w:sz w:val="32"/>
      <w:lang w:val="en-GB"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
    <w:qFormat/>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rFonts w:ascii="Arial" w:eastAsia="宋体" w:hAnsi="Arial" w:cs="Times New Roman"/>
      <w:sz w:val="24"/>
      <w:szCs w:val="20"/>
      <w:lang w:val="en-GB"/>
    </w:rPr>
  </w:style>
  <w:style w:type="character" w:customStyle="1" w:styleId="5Char">
    <w:name w:val="标题 5 Char"/>
    <w:basedOn w:val="a2"/>
    <w:link w:val="5"/>
    <w:qFormat/>
    <w:rPr>
      <w:rFonts w:ascii="Arial" w:eastAsia="宋体"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Caption Equation Char,First line:  0.5&quot; Char"/>
    <w:link w:val="a5"/>
    <w:qFormat/>
    <w:rPr>
      <w:rFonts w:ascii="Times New Roman" w:eastAsia="宋体" w:hAnsi="Times New Roman" w:cs="Times New Roman"/>
      <w:b/>
      <w:bCs/>
      <w:sz w:val="20"/>
      <w:szCs w:val="20"/>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3"/>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宋体"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Char2">
    <w:name w:val="批注框文本 Char"/>
    <w:basedOn w:val="a2"/>
    <w:link w:val="a9"/>
    <w:uiPriority w:val="99"/>
    <w:semiHidden/>
    <w:qFormat/>
    <w:rPr>
      <w:rFonts w:ascii="Times New Roman" w:eastAsia="宋体" w:hAnsi="Times New Roman" w:cs="Times New Roman"/>
      <w:sz w:val="18"/>
      <w:szCs w:val="18"/>
      <w:lang w:val="en-GB"/>
    </w:rPr>
  </w:style>
  <w:style w:type="character" w:customStyle="1" w:styleId="Char0">
    <w:name w:val="批注文字 Char"/>
    <w:basedOn w:val="a2"/>
    <w:link w:val="a7"/>
    <w:qFormat/>
    <w:rPr>
      <w:rFonts w:ascii="Times New Roman" w:eastAsia="宋体" w:hAnsi="Times New Roman" w:cs="Times New Roman"/>
      <w:sz w:val="20"/>
      <w:szCs w:val="20"/>
      <w:lang w:val="en-GB"/>
    </w:rPr>
  </w:style>
  <w:style w:type="character" w:customStyle="1" w:styleId="Char5">
    <w:name w:val="批注主题 Char"/>
    <w:basedOn w:val="Char0"/>
    <w:link w:val="af"/>
    <w:uiPriority w:val="99"/>
    <w:semiHidden/>
    <w:qFormat/>
    <w:rPr>
      <w:rFonts w:ascii="Times New Roman" w:eastAsia="宋体"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ac"/>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b"/>
    <w:qFormat/>
    <w:rPr>
      <w:rFonts w:ascii="Times New Roman" w:eastAsia="宋体" w:hAnsi="Times New Roman" w:cs="Times New Roman"/>
      <w:sz w:val="18"/>
      <w:szCs w:val="18"/>
      <w:lang w:val="en-GB"/>
    </w:rPr>
  </w:style>
  <w:style w:type="character" w:customStyle="1" w:styleId="Char3">
    <w:name w:val="页脚 Char"/>
    <w:basedOn w:val="a2"/>
    <w:link w:val="aa"/>
    <w:uiPriority w:val="99"/>
    <w:qFormat/>
    <w:rPr>
      <w:rFonts w:ascii="Times New Roman" w:eastAsia="宋体" w:hAnsi="Times New Roman" w:cs="Times New Roman"/>
      <w:sz w:val="18"/>
      <w:szCs w:val="18"/>
      <w:lang w:val="en-GB"/>
    </w:rPr>
  </w:style>
  <w:style w:type="paragraph" w:customStyle="1" w:styleId="10">
    <w:name w:val="修订1"/>
    <w:hidden/>
    <w:uiPriority w:val="99"/>
    <w:semiHidden/>
    <w:qFormat/>
    <w:rPr>
      <w:lang w:val="en-GB" w:eastAsia="en-US"/>
    </w:rPr>
  </w:style>
  <w:style w:type="paragraph" w:customStyle="1" w:styleId="3GPPAgreements">
    <w:name w:val="3GPP Agreements"/>
    <w:basedOn w:val="a1"/>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4">
    <w:name w:val="Placeholder Text"/>
    <w:basedOn w:val="a2"/>
    <w:uiPriority w:val="99"/>
    <w:semiHidden/>
    <w:qFormat/>
    <w:rPr>
      <w:color w:val="808080"/>
    </w:rPr>
  </w:style>
  <w:style w:type="character" w:customStyle="1" w:styleId="Char1">
    <w:name w:val="正文文本 Char"/>
    <w:basedOn w:val="a2"/>
    <w:link w:val="a8"/>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8"/>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宋体"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cs="Times New Roman"/>
      <w:b/>
      <w:bCs/>
      <w:i/>
      <w:iCs/>
      <w:sz w:val="20"/>
      <w:szCs w:val="24"/>
      <w:lang w:eastAsia="zh-CN"/>
    </w:rPr>
  </w:style>
  <w:style w:type="character" w:customStyle="1" w:styleId="eop">
    <w:name w:val="eop"/>
    <w:basedOn w:val="a2"/>
    <w:qFormat/>
  </w:style>
  <w:style w:type="character" w:customStyle="1" w:styleId="HTMLChar">
    <w:name w:val="HTML 预设格式 Char"/>
    <w:basedOn w:val="a2"/>
    <w:link w:val="HTML"/>
    <w:uiPriority w:val="99"/>
    <w:semiHidden/>
    <w:qFormat/>
    <w:rPr>
      <w:rFonts w:ascii="宋体" w:hAnsi="宋体" w:cs="宋体"/>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af5">
    <w:name w:val="Strong"/>
    <w:basedOn w:val="a2"/>
    <w:uiPriority w:val="22"/>
    <w:qFormat/>
    <w:rsid w:val="00E75E3C"/>
    <w:rPr>
      <w:b/>
      <w:bCs/>
    </w:rPr>
  </w:style>
  <w:style w:type="paragraph" w:customStyle="1" w:styleId="EW">
    <w:name w:val="EW"/>
    <w:basedOn w:val="a1"/>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f6">
    <w:name w:val="表格文字居左"/>
    <w:basedOn w:val="a1"/>
    <w:next w:val="a1"/>
    <w:qFormat/>
    <w:rsid w:val="00E56493"/>
    <w:pPr>
      <w:widowControl w:val="0"/>
      <w:overflowPunct/>
      <w:autoSpaceDE/>
      <w:autoSpaceDN/>
      <w:adjustRightInd/>
      <w:spacing w:after="0"/>
      <w:jc w:val="both"/>
      <w:textAlignment w:val="auto"/>
    </w:pPr>
    <w:rPr>
      <w:rFonts w:ascii="Arial" w:eastAsiaTheme="minorEastAsia" w:hAnsi="Arial" w:cs="宋体"/>
      <w:kern w:val="2"/>
      <w:sz w:val="21"/>
      <w:lang w:val="en-US" w:eastAsia="zh-CN"/>
    </w:rPr>
  </w:style>
  <w:style w:type="paragraph" w:styleId="a">
    <w:name w:val="List Number"/>
    <w:basedOn w:val="a1"/>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af7">
    <w:name w:val="FollowedHyperlink"/>
    <w:basedOn w:val="a2"/>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af8">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5.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6.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7.xml><?xml version="1.0" encoding="utf-8"?>
<ds:datastoreItem xmlns:ds="http://schemas.openxmlformats.org/officeDocument/2006/customXml" ds:itemID="{78A97A28-1F92-45B7-B32A-678A43729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7727</Words>
  <Characters>101046</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8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dministrator</cp:lastModifiedBy>
  <cp:revision>2</cp:revision>
  <dcterms:created xsi:type="dcterms:W3CDTF">2021-08-23T01:33:00Z</dcterms:created>
  <dcterms:modified xsi:type="dcterms:W3CDTF">2021-08-23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